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123741B5" w:rsidR="00204982" w:rsidRPr="008E72E5" w:rsidRDefault="009E50CB" w:rsidP="008E72E5">
      <w:pPr>
        <w:pStyle w:val="Title"/>
      </w:pPr>
      <w:r w:rsidRPr="008E72E5">
        <w:t>COMPUT</w:t>
      </w:r>
      <w:r w:rsidR="00204982" w:rsidRPr="008E72E5">
        <w:t>E</w:t>
      </w:r>
      <w:r w:rsidRPr="008E72E5">
        <w:t>R SCIENCE</w:t>
      </w:r>
      <w:r w:rsidR="00BE051A">
        <w:t xml:space="preserve"> </w:t>
      </w:r>
      <w:r w:rsidRPr="008E72E5">
        <w:t>AQA</w:t>
      </w:r>
    </w:p>
    <w:p w14:paraId="3DF8EF3B" w14:textId="7BBC7C64" w:rsidR="009E50CB" w:rsidRPr="008E72E5" w:rsidRDefault="009E50CB" w:rsidP="008E72E5">
      <w:pPr>
        <w:pStyle w:val="Title"/>
      </w:pPr>
      <w:r w:rsidRPr="008E72E5">
        <w:t>A</w:t>
      </w:r>
      <w:r w:rsidR="00204982" w:rsidRPr="008E72E5">
        <w:t>-</w:t>
      </w:r>
      <w:r w:rsidRPr="008E72E5">
        <w:t>LEVEL</w:t>
      </w:r>
      <w:r w:rsidR="00BE051A">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4DE53D70" w14:textId="1BF03E30" w:rsidR="009E50CB" w:rsidRDefault="009E50CB" w:rsidP="008E72E5"/>
    <w:p w14:paraId="6A8E71E1" w14:textId="77777777" w:rsidR="00021FAE" w:rsidRPr="00A07CB3" w:rsidRDefault="00021FAE"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167156E0" w14:textId="6DB30711" w:rsidR="00C1073B"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0783953" w:history="1">
            <w:r w:rsidR="00C1073B" w:rsidRPr="006B4001">
              <w:rPr>
                <w:rStyle w:val="Hyperlink"/>
                <w:noProof/>
              </w:rPr>
              <w:t>ANALYSIS</w:t>
            </w:r>
            <w:r w:rsidR="00C1073B">
              <w:rPr>
                <w:noProof/>
                <w:webHidden/>
              </w:rPr>
              <w:tab/>
            </w:r>
            <w:r w:rsidR="00C1073B">
              <w:rPr>
                <w:noProof/>
                <w:webHidden/>
              </w:rPr>
              <w:fldChar w:fldCharType="begin"/>
            </w:r>
            <w:r w:rsidR="00C1073B">
              <w:rPr>
                <w:noProof/>
                <w:webHidden/>
              </w:rPr>
              <w:instrText xml:space="preserve"> PAGEREF _Toc80783953 \h </w:instrText>
            </w:r>
            <w:r w:rsidR="00C1073B">
              <w:rPr>
                <w:noProof/>
                <w:webHidden/>
              </w:rPr>
            </w:r>
            <w:r w:rsidR="00C1073B">
              <w:rPr>
                <w:noProof/>
                <w:webHidden/>
              </w:rPr>
              <w:fldChar w:fldCharType="separate"/>
            </w:r>
            <w:r w:rsidR="00C1073B">
              <w:rPr>
                <w:noProof/>
                <w:webHidden/>
              </w:rPr>
              <w:t>3</w:t>
            </w:r>
            <w:r w:rsidR="00C1073B">
              <w:rPr>
                <w:noProof/>
                <w:webHidden/>
              </w:rPr>
              <w:fldChar w:fldCharType="end"/>
            </w:r>
          </w:hyperlink>
        </w:p>
        <w:p w14:paraId="151E9C2E" w14:textId="7C3A8B3C" w:rsidR="00C1073B" w:rsidRDefault="00C1073B">
          <w:pPr>
            <w:pStyle w:val="TOC2"/>
            <w:tabs>
              <w:tab w:val="right" w:leader="dot" w:pos="9016"/>
            </w:tabs>
            <w:rPr>
              <w:rFonts w:asciiTheme="minorHAnsi" w:hAnsiTheme="minorHAnsi" w:cstheme="minorBidi"/>
              <w:noProof/>
              <w:sz w:val="22"/>
              <w:szCs w:val="22"/>
              <w:lang w:val="en-GB" w:eastAsia="en-GB"/>
            </w:rPr>
          </w:pPr>
          <w:hyperlink w:anchor="_Toc80783954" w:history="1">
            <w:r w:rsidRPr="006B4001">
              <w:rPr>
                <w:rStyle w:val="Hyperlink"/>
                <w:noProof/>
              </w:rPr>
              <w:t>Sensors Overview</w:t>
            </w:r>
            <w:r>
              <w:rPr>
                <w:noProof/>
                <w:webHidden/>
              </w:rPr>
              <w:tab/>
            </w:r>
            <w:r>
              <w:rPr>
                <w:noProof/>
                <w:webHidden/>
              </w:rPr>
              <w:fldChar w:fldCharType="begin"/>
            </w:r>
            <w:r>
              <w:rPr>
                <w:noProof/>
                <w:webHidden/>
              </w:rPr>
              <w:instrText xml:space="preserve"> PAGEREF _Toc80783954 \h </w:instrText>
            </w:r>
            <w:r>
              <w:rPr>
                <w:noProof/>
                <w:webHidden/>
              </w:rPr>
            </w:r>
            <w:r>
              <w:rPr>
                <w:noProof/>
                <w:webHidden/>
              </w:rPr>
              <w:fldChar w:fldCharType="separate"/>
            </w:r>
            <w:r>
              <w:rPr>
                <w:noProof/>
                <w:webHidden/>
              </w:rPr>
              <w:t>4</w:t>
            </w:r>
            <w:r>
              <w:rPr>
                <w:noProof/>
                <w:webHidden/>
              </w:rPr>
              <w:fldChar w:fldCharType="end"/>
            </w:r>
          </w:hyperlink>
        </w:p>
        <w:p w14:paraId="525A4B27" w14:textId="4D61CB85" w:rsidR="00C1073B" w:rsidRDefault="00C1073B">
          <w:pPr>
            <w:pStyle w:val="TOC3"/>
            <w:tabs>
              <w:tab w:val="right" w:leader="dot" w:pos="9016"/>
            </w:tabs>
            <w:rPr>
              <w:rFonts w:asciiTheme="minorHAnsi" w:hAnsiTheme="minorHAnsi" w:cstheme="minorBidi"/>
              <w:noProof/>
              <w:sz w:val="22"/>
              <w:szCs w:val="22"/>
              <w:lang w:val="en-GB" w:eastAsia="en-GB"/>
            </w:rPr>
          </w:pPr>
          <w:hyperlink w:anchor="_Toc80783955" w:history="1">
            <w:r w:rsidRPr="006B4001">
              <w:rPr>
                <w:rStyle w:val="Hyperlink"/>
                <w:noProof/>
              </w:rPr>
              <w:t>Accelerometer Sensor:</w:t>
            </w:r>
            <w:r>
              <w:rPr>
                <w:noProof/>
                <w:webHidden/>
              </w:rPr>
              <w:tab/>
            </w:r>
            <w:r>
              <w:rPr>
                <w:noProof/>
                <w:webHidden/>
              </w:rPr>
              <w:fldChar w:fldCharType="begin"/>
            </w:r>
            <w:r>
              <w:rPr>
                <w:noProof/>
                <w:webHidden/>
              </w:rPr>
              <w:instrText xml:space="preserve"> PAGEREF _Toc80783955 \h </w:instrText>
            </w:r>
            <w:r>
              <w:rPr>
                <w:noProof/>
                <w:webHidden/>
              </w:rPr>
            </w:r>
            <w:r>
              <w:rPr>
                <w:noProof/>
                <w:webHidden/>
              </w:rPr>
              <w:fldChar w:fldCharType="separate"/>
            </w:r>
            <w:r>
              <w:rPr>
                <w:noProof/>
                <w:webHidden/>
              </w:rPr>
              <w:t>4</w:t>
            </w:r>
            <w:r>
              <w:rPr>
                <w:noProof/>
                <w:webHidden/>
              </w:rPr>
              <w:fldChar w:fldCharType="end"/>
            </w:r>
          </w:hyperlink>
        </w:p>
        <w:p w14:paraId="6D020B14" w14:textId="0166BF00" w:rsidR="00C1073B" w:rsidRDefault="00C1073B">
          <w:pPr>
            <w:pStyle w:val="TOC3"/>
            <w:tabs>
              <w:tab w:val="right" w:leader="dot" w:pos="9016"/>
            </w:tabs>
            <w:rPr>
              <w:rFonts w:asciiTheme="minorHAnsi" w:hAnsiTheme="minorHAnsi" w:cstheme="minorBidi"/>
              <w:noProof/>
              <w:sz w:val="22"/>
              <w:szCs w:val="22"/>
              <w:lang w:val="en-GB" w:eastAsia="en-GB"/>
            </w:rPr>
          </w:pPr>
          <w:hyperlink w:anchor="_Toc80783956" w:history="1">
            <w:r w:rsidRPr="006B4001">
              <w:rPr>
                <w:rStyle w:val="Hyperlink"/>
                <w:noProof/>
              </w:rPr>
              <w:t>Gyroscope Sensor:</w:t>
            </w:r>
            <w:r>
              <w:rPr>
                <w:noProof/>
                <w:webHidden/>
              </w:rPr>
              <w:tab/>
            </w:r>
            <w:r>
              <w:rPr>
                <w:noProof/>
                <w:webHidden/>
              </w:rPr>
              <w:fldChar w:fldCharType="begin"/>
            </w:r>
            <w:r>
              <w:rPr>
                <w:noProof/>
                <w:webHidden/>
              </w:rPr>
              <w:instrText xml:space="preserve"> PAGEREF _Toc80783956 \h </w:instrText>
            </w:r>
            <w:r>
              <w:rPr>
                <w:noProof/>
                <w:webHidden/>
              </w:rPr>
            </w:r>
            <w:r>
              <w:rPr>
                <w:noProof/>
                <w:webHidden/>
              </w:rPr>
              <w:fldChar w:fldCharType="separate"/>
            </w:r>
            <w:r>
              <w:rPr>
                <w:noProof/>
                <w:webHidden/>
              </w:rPr>
              <w:t>5</w:t>
            </w:r>
            <w:r>
              <w:rPr>
                <w:noProof/>
                <w:webHidden/>
              </w:rPr>
              <w:fldChar w:fldCharType="end"/>
            </w:r>
          </w:hyperlink>
        </w:p>
        <w:p w14:paraId="026FFE66" w14:textId="3B8D8632" w:rsidR="00C1073B" w:rsidRDefault="00C1073B">
          <w:pPr>
            <w:pStyle w:val="TOC3"/>
            <w:tabs>
              <w:tab w:val="right" w:leader="dot" w:pos="9016"/>
            </w:tabs>
            <w:rPr>
              <w:rFonts w:asciiTheme="minorHAnsi" w:hAnsiTheme="minorHAnsi" w:cstheme="minorBidi"/>
              <w:noProof/>
              <w:sz w:val="22"/>
              <w:szCs w:val="22"/>
              <w:lang w:val="en-GB" w:eastAsia="en-GB"/>
            </w:rPr>
          </w:pPr>
          <w:hyperlink w:anchor="_Toc80783957" w:history="1">
            <w:r w:rsidRPr="006B4001">
              <w:rPr>
                <w:rStyle w:val="Hyperlink"/>
                <w:noProof/>
              </w:rPr>
              <w:t>Magnetometer Sensor:</w:t>
            </w:r>
            <w:r>
              <w:rPr>
                <w:noProof/>
                <w:webHidden/>
              </w:rPr>
              <w:tab/>
            </w:r>
            <w:r>
              <w:rPr>
                <w:noProof/>
                <w:webHidden/>
              </w:rPr>
              <w:fldChar w:fldCharType="begin"/>
            </w:r>
            <w:r>
              <w:rPr>
                <w:noProof/>
                <w:webHidden/>
              </w:rPr>
              <w:instrText xml:space="preserve"> PAGEREF _Toc80783957 \h </w:instrText>
            </w:r>
            <w:r>
              <w:rPr>
                <w:noProof/>
                <w:webHidden/>
              </w:rPr>
            </w:r>
            <w:r>
              <w:rPr>
                <w:noProof/>
                <w:webHidden/>
              </w:rPr>
              <w:fldChar w:fldCharType="separate"/>
            </w:r>
            <w:r>
              <w:rPr>
                <w:noProof/>
                <w:webHidden/>
              </w:rPr>
              <w:t>5</w:t>
            </w:r>
            <w:r>
              <w:rPr>
                <w:noProof/>
                <w:webHidden/>
              </w:rPr>
              <w:fldChar w:fldCharType="end"/>
            </w:r>
          </w:hyperlink>
        </w:p>
        <w:p w14:paraId="1D7F338C" w14:textId="3373523F" w:rsidR="00C1073B" w:rsidRDefault="00C1073B">
          <w:pPr>
            <w:pStyle w:val="TOC3"/>
            <w:tabs>
              <w:tab w:val="right" w:leader="dot" w:pos="9016"/>
            </w:tabs>
            <w:rPr>
              <w:rFonts w:asciiTheme="minorHAnsi" w:hAnsiTheme="minorHAnsi" w:cstheme="minorBidi"/>
              <w:noProof/>
              <w:sz w:val="22"/>
              <w:szCs w:val="22"/>
              <w:lang w:val="en-GB" w:eastAsia="en-GB"/>
            </w:rPr>
          </w:pPr>
          <w:hyperlink w:anchor="_Toc80783958" w:history="1">
            <w:r w:rsidRPr="006B4001">
              <w:rPr>
                <w:rStyle w:val="Hyperlink"/>
                <w:noProof/>
              </w:rPr>
              <w:t>Global Positioning System Receiver:</w:t>
            </w:r>
            <w:r>
              <w:rPr>
                <w:noProof/>
                <w:webHidden/>
              </w:rPr>
              <w:tab/>
            </w:r>
            <w:r>
              <w:rPr>
                <w:noProof/>
                <w:webHidden/>
              </w:rPr>
              <w:fldChar w:fldCharType="begin"/>
            </w:r>
            <w:r>
              <w:rPr>
                <w:noProof/>
                <w:webHidden/>
              </w:rPr>
              <w:instrText xml:space="preserve"> PAGEREF _Toc80783958 \h </w:instrText>
            </w:r>
            <w:r>
              <w:rPr>
                <w:noProof/>
                <w:webHidden/>
              </w:rPr>
            </w:r>
            <w:r>
              <w:rPr>
                <w:noProof/>
                <w:webHidden/>
              </w:rPr>
              <w:fldChar w:fldCharType="separate"/>
            </w:r>
            <w:r>
              <w:rPr>
                <w:noProof/>
                <w:webHidden/>
              </w:rPr>
              <w:t>6</w:t>
            </w:r>
            <w:r>
              <w:rPr>
                <w:noProof/>
                <w:webHidden/>
              </w:rPr>
              <w:fldChar w:fldCharType="end"/>
            </w:r>
          </w:hyperlink>
        </w:p>
        <w:p w14:paraId="33E946F2" w14:textId="7FB4898F" w:rsidR="00C1073B" w:rsidRDefault="00C1073B">
          <w:pPr>
            <w:pStyle w:val="TOC3"/>
            <w:tabs>
              <w:tab w:val="right" w:leader="dot" w:pos="9016"/>
            </w:tabs>
            <w:rPr>
              <w:rFonts w:asciiTheme="minorHAnsi" w:hAnsiTheme="minorHAnsi" w:cstheme="minorBidi"/>
              <w:noProof/>
              <w:sz w:val="22"/>
              <w:szCs w:val="22"/>
              <w:lang w:val="en-GB" w:eastAsia="en-GB"/>
            </w:rPr>
          </w:pPr>
          <w:hyperlink w:anchor="_Toc80783959" w:history="1">
            <w:r w:rsidRPr="006B4001">
              <w:rPr>
                <w:rStyle w:val="Hyperlink"/>
                <w:noProof/>
              </w:rPr>
              <w:t>Camera Sensor</w:t>
            </w:r>
            <w:r>
              <w:rPr>
                <w:noProof/>
                <w:webHidden/>
              </w:rPr>
              <w:tab/>
            </w:r>
            <w:r>
              <w:rPr>
                <w:noProof/>
                <w:webHidden/>
              </w:rPr>
              <w:fldChar w:fldCharType="begin"/>
            </w:r>
            <w:r>
              <w:rPr>
                <w:noProof/>
                <w:webHidden/>
              </w:rPr>
              <w:instrText xml:space="preserve"> PAGEREF _Toc80783959 \h </w:instrText>
            </w:r>
            <w:r>
              <w:rPr>
                <w:noProof/>
                <w:webHidden/>
              </w:rPr>
            </w:r>
            <w:r>
              <w:rPr>
                <w:noProof/>
                <w:webHidden/>
              </w:rPr>
              <w:fldChar w:fldCharType="separate"/>
            </w:r>
            <w:r>
              <w:rPr>
                <w:noProof/>
                <w:webHidden/>
              </w:rPr>
              <w:t>7</w:t>
            </w:r>
            <w:r>
              <w:rPr>
                <w:noProof/>
                <w:webHidden/>
              </w:rPr>
              <w:fldChar w:fldCharType="end"/>
            </w:r>
          </w:hyperlink>
        </w:p>
        <w:p w14:paraId="17538E87" w14:textId="25202318" w:rsidR="00C1073B" w:rsidRDefault="00C1073B">
          <w:pPr>
            <w:pStyle w:val="TOC3"/>
            <w:tabs>
              <w:tab w:val="right" w:leader="dot" w:pos="9016"/>
            </w:tabs>
            <w:rPr>
              <w:rFonts w:asciiTheme="minorHAnsi" w:hAnsiTheme="minorHAnsi" w:cstheme="minorBidi"/>
              <w:noProof/>
              <w:sz w:val="22"/>
              <w:szCs w:val="22"/>
              <w:lang w:val="en-GB" w:eastAsia="en-GB"/>
            </w:rPr>
          </w:pPr>
          <w:hyperlink w:anchor="_Toc80783960" w:history="1">
            <w:r w:rsidRPr="006B4001">
              <w:rPr>
                <w:rStyle w:val="Hyperlink"/>
                <w:noProof/>
              </w:rPr>
              <w:t>Six degrees of freedom:</w:t>
            </w:r>
            <w:r>
              <w:rPr>
                <w:noProof/>
                <w:webHidden/>
              </w:rPr>
              <w:tab/>
            </w:r>
            <w:r>
              <w:rPr>
                <w:noProof/>
                <w:webHidden/>
              </w:rPr>
              <w:fldChar w:fldCharType="begin"/>
            </w:r>
            <w:r>
              <w:rPr>
                <w:noProof/>
                <w:webHidden/>
              </w:rPr>
              <w:instrText xml:space="preserve"> PAGEREF _Toc80783960 \h </w:instrText>
            </w:r>
            <w:r>
              <w:rPr>
                <w:noProof/>
                <w:webHidden/>
              </w:rPr>
            </w:r>
            <w:r>
              <w:rPr>
                <w:noProof/>
                <w:webHidden/>
              </w:rPr>
              <w:fldChar w:fldCharType="separate"/>
            </w:r>
            <w:r>
              <w:rPr>
                <w:noProof/>
                <w:webHidden/>
              </w:rPr>
              <w:t>7</w:t>
            </w:r>
            <w:r>
              <w:rPr>
                <w:noProof/>
                <w:webHidden/>
              </w:rPr>
              <w:fldChar w:fldCharType="end"/>
            </w:r>
          </w:hyperlink>
        </w:p>
        <w:p w14:paraId="7B8F97FF" w14:textId="67224E35" w:rsidR="00C1073B" w:rsidRDefault="00C1073B">
          <w:pPr>
            <w:pStyle w:val="TOC2"/>
            <w:tabs>
              <w:tab w:val="right" w:leader="dot" w:pos="9016"/>
            </w:tabs>
            <w:rPr>
              <w:rFonts w:asciiTheme="minorHAnsi" w:hAnsiTheme="minorHAnsi" w:cstheme="minorBidi"/>
              <w:noProof/>
              <w:sz w:val="22"/>
              <w:szCs w:val="22"/>
              <w:lang w:val="en-GB" w:eastAsia="en-GB"/>
            </w:rPr>
          </w:pPr>
          <w:hyperlink w:anchor="_Toc80783961" w:history="1">
            <w:r w:rsidRPr="006B4001">
              <w:rPr>
                <w:rStyle w:val="Hyperlink"/>
                <w:noProof/>
              </w:rPr>
              <w:t>Current Market and Applications</w:t>
            </w:r>
            <w:r>
              <w:rPr>
                <w:noProof/>
                <w:webHidden/>
              </w:rPr>
              <w:tab/>
            </w:r>
            <w:r>
              <w:rPr>
                <w:noProof/>
                <w:webHidden/>
              </w:rPr>
              <w:fldChar w:fldCharType="begin"/>
            </w:r>
            <w:r>
              <w:rPr>
                <w:noProof/>
                <w:webHidden/>
              </w:rPr>
              <w:instrText xml:space="preserve"> PAGEREF _Toc80783961 \h </w:instrText>
            </w:r>
            <w:r>
              <w:rPr>
                <w:noProof/>
                <w:webHidden/>
              </w:rPr>
            </w:r>
            <w:r>
              <w:rPr>
                <w:noProof/>
                <w:webHidden/>
              </w:rPr>
              <w:fldChar w:fldCharType="separate"/>
            </w:r>
            <w:r>
              <w:rPr>
                <w:noProof/>
                <w:webHidden/>
              </w:rPr>
              <w:t>9</w:t>
            </w:r>
            <w:r>
              <w:rPr>
                <w:noProof/>
                <w:webHidden/>
              </w:rPr>
              <w:fldChar w:fldCharType="end"/>
            </w:r>
          </w:hyperlink>
        </w:p>
        <w:p w14:paraId="4EC7125D" w14:textId="3B7B5A14" w:rsidR="00C1073B" w:rsidRDefault="00C1073B">
          <w:pPr>
            <w:pStyle w:val="TOC2"/>
            <w:tabs>
              <w:tab w:val="right" w:leader="dot" w:pos="9016"/>
            </w:tabs>
            <w:rPr>
              <w:rFonts w:asciiTheme="minorHAnsi" w:hAnsiTheme="minorHAnsi" w:cstheme="minorBidi"/>
              <w:noProof/>
              <w:sz w:val="22"/>
              <w:szCs w:val="22"/>
              <w:lang w:val="en-GB" w:eastAsia="en-GB"/>
            </w:rPr>
          </w:pPr>
          <w:hyperlink w:anchor="_Toc80783962" w:history="1">
            <w:r w:rsidRPr="006B4001">
              <w:rPr>
                <w:rStyle w:val="Hyperlink"/>
                <w:noProof/>
              </w:rPr>
              <w:t>Prototyping and Spiking</w:t>
            </w:r>
            <w:r>
              <w:rPr>
                <w:noProof/>
                <w:webHidden/>
              </w:rPr>
              <w:tab/>
            </w:r>
            <w:r>
              <w:rPr>
                <w:noProof/>
                <w:webHidden/>
              </w:rPr>
              <w:fldChar w:fldCharType="begin"/>
            </w:r>
            <w:r>
              <w:rPr>
                <w:noProof/>
                <w:webHidden/>
              </w:rPr>
              <w:instrText xml:space="preserve"> PAGEREF _Toc80783962 \h </w:instrText>
            </w:r>
            <w:r>
              <w:rPr>
                <w:noProof/>
                <w:webHidden/>
              </w:rPr>
            </w:r>
            <w:r>
              <w:rPr>
                <w:noProof/>
                <w:webHidden/>
              </w:rPr>
              <w:fldChar w:fldCharType="separate"/>
            </w:r>
            <w:r>
              <w:rPr>
                <w:noProof/>
                <w:webHidden/>
              </w:rPr>
              <w:t>11</w:t>
            </w:r>
            <w:r>
              <w:rPr>
                <w:noProof/>
                <w:webHidden/>
              </w:rPr>
              <w:fldChar w:fldCharType="end"/>
            </w:r>
          </w:hyperlink>
        </w:p>
        <w:p w14:paraId="46185606" w14:textId="4EEAA353" w:rsidR="00C1073B" w:rsidRDefault="00C1073B">
          <w:pPr>
            <w:pStyle w:val="TOC3"/>
            <w:tabs>
              <w:tab w:val="right" w:leader="dot" w:pos="9016"/>
            </w:tabs>
            <w:rPr>
              <w:rFonts w:asciiTheme="minorHAnsi" w:hAnsiTheme="minorHAnsi" w:cstheme="minorBidi"/>
              <w:noProof/>
              <w:sz w:val="22"/>
              <w:szCs w:val="22"/>
              <w:lang w:val="en-GB" w:eastAsia="en-GB"/>
            </w:rPr>
          </w:pPr>
          <w:hyperlink w:anchor="_Toc80783963" w:history="1">
            <w:r w:rsidRPr="006B4001">
              <w:rPr>
                <w:rStyle w:val="Hyperlink"/>
                <w:noProof/>
              </w:rPr>
              <w:t>Android Development Spiking:</w:t>
            </w:r>
            <w:r>
              <w:rPr>
                <w:noProof/>
                <w:webHidden/>
              </w:rPr>
              <w:tab/>
            </w:r>
            <w:r>
              <w:rPr>
                <w:noProof/>
                <w:webHidden/>
              </w:rPr>
              <w:fldChar w:fldCharType="begin"/>
            </w:r>
            <w:r>
              <w:rPr>
                <w:noProof/>
                <w:webHidden/>
              </w:rPr>
              <w:instrText xml:space="preserve"> PAGEREF _Toc80783963 \h </w:instrText>
            </w:r>
            <w:r>
              <w:rPr>
                <w:noProof/>
                <w:webHidden/>
              </w:rPr>
            </w:r>
            <w:r>
              <w:rPr>
                <w:noProof/>
                <w:webHidden/>
              </w:rPr>
              <w:fldChar w:fldCharType="separate"/>
            </w:r>
            <w:r>
              <w:rPr>
                <w:noProof/>
                <w:webHidden/>
              </w:rPr>
              <w:t>11</w:t>
            </w:r>
            <w:r>
              <w:rPr>
                <w:noProof/>
                <w:webHidden/>
              </w:rPr>
              <w:fldChar w:fldCharType="end"/>
            </w:r>
          </w:hyperlink>
        </w:p>
        <w:p w14:paraId="2EA8EEA9" w14:textId="712842B8" w:rsidR="00C1073B" w:rsidRDefault="00C1073B">
          <w:pPr>
            <w:pStyle w:val="TOC1"/>
            <w:tabs>
              <w:tab w:val="right" w:leader="dot" w:pos="9016"/>
            </w:tabs>
            <w:rPr>
              <w:rFonts w:asciiTheme="minorHAnsi" w:hAnsiTheme="minorHAnsi" w:cstheme="minorBidi"/>
              <w:noProof/>
              <w:sz w:val="22"/>
              <w:szCs w:val="22"/>
              <w:lang w:val="en-GB" w:eastAsia="en-GB"/>
            </w:rPr>
          </w:pPr>
          <w:hyperlink w:anchor="_Toc80783964" w:history="1">
            <w:r w:rsidRPr="006B4001">
              <w:rPr>
                <w:rStyle w:val="Hyperlink"/>
                <w:noProof/>
              </w:rPr>
              <w:t>REFERENCES</w:t>
            </w:r>
            <w:r>
              <w:rPr>
                <w:noProof/>
                <w:webHidden/>
              </w:rPr>
              <w:tab/>
            </w:r>
            <w:r>
              <w:rPr>
                <w:noProof/>
                <w:webHidden/>
              </w:rPr>
              <w:fldChar w:fldCharType="begin"/>
            </w:r>
            <w:r>
              <w:rPr>
                <w:noProof/>
                <w:webHidden/>
              </w:rPr>
              <w:instrText xml:space="preserve"> PAGEREF _Toc80783964 \h </w:instrText>
            </w:r>
            <w:r>
              <w:rPr>
                <w:noProof/>
                <w:webHidden/>
              </w:rPr>
            </w:r>
            <w:r>
              <w:rPr>
                <w:noProof/>
                <w:webHidden/>
              </w:rPr>
              <w:fldChar w:fldCharType="separate"/>
            </w:r>
            <w:r>
              <w:rPr>
                <w:noProof/>
                <w:webHidden/>
              </w:rPr>
              <w:t>15</w:t>
            </w:r>
            <w:r>
              <w:rPr>
                <w:noProof/>
                <w:webHidden/>
              </w:rPr>
              <w:fldChar w:fldCharType="end"/>
            </w:r>
          </w:hyperlink>
        </w:p>
        <w:p w14:paraId="754BB2B8" w14:textId="77777777"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1C7E99"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2D521F3C" w14:textId="4285019C" w:rsidR="009E50CB" w:rsidRPr="00A07CB3" w:rsidRDefault="009E50CB" w:rsidP="008E72E5"/>
    <w:p w14:paraId="039B9C16" w14:textId="03BFA660" w:rsidR="009E50CB" w:rsidRPr="00A07CB3" w:rsidRDefault="009E50CB"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0783953"/>
      <w:r w:rsidRPr="00A07CB3">
        <w:lastRenderedPageBreak/>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7AF52F1A"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fldChar w:fldCharType="begin"/>
          </w:r>
          <w:r w:rsidR="00203AB9">
            <w:instrText xml:space="preserve">CITATION Ass \l 2057 </w:instrText>
          </w:r>
          <w:r w:rsidR="00097A2D">
            <w:fldChar w:fldCharType="separate"/>
          </w:r>
          <w:r w:rsidR="00414CD2">
            <w:rPr>
              <w:noProof/>
            </w:rPr>
            <w:t xml:space="preserve"> </w:t>
          </w:r>
          <w:r w:rsidR="00414CD2" w:rsidRPr="00414CD2">
            <w:rPr>
              <w:noProof/>
            </w:rPr>
            <w:t>[1]</w:t>
          </w:r>
          <w:r w:rsidR="00097A2D">
            <w:fldChar w:fldCharType="end"/>
          </w:r>
        </w:sdtContent>
      </w:sdt>
      <w:r w:rsidR="00097A2D">
        <w:t>. This shows to us the importance of exercise</w:t>
      </w:r>
      <w:r w:rsidR="00474758">
        <w:t>, especially as one of the leading causes of death in the US</w:t>
      </w:r>
      <w:sdt>
        <w:sdtPr>
          <w:id w:val="-438764379"/>
          <w:citation/>
        </w:sdtPr>
        <w:sdtEndPr/>
        <w:sdtContent>
          <w:r w:rsidR="00474758">
            <w:fldChar w:fldCharType="begin"/>
          </w:r>
          <w:r w:rsidR="00203AB9">
            <w:instrText xml:space="preserve">CITATION CDC \l 2057 </w:instrText>
          </w:r>
          <w:r w:rsidR="00474758">
            <w:fldChar w:fldCharType="separate"/>
          </w:r>
          <w:r w:rsidR="00414CD2">
            <w:rPr>
              <w:noProof/>
            </w:rPr>
            <w:t xml:space="preserve"> </w:t>
          </w:r>
          <w:r w:rsidR="00414CD2" w:rsidRPr="00414CD2">
            <w:rPr>
              <w:noProof/>
            </w:rPr>
            <w:t>[2]</w:t>
          </w:r>
          <w:r w:rsidR="00474758">
            <w:fldChar w:fldCharType="end"/>
          </w:r>
        </w:sdtContent>
      </w:sdt>
      <w:r w:rsidR="00474758">
        <w:t xml:space="preserve"> and as well as for men in the UK </w:t>
      </w:r>
      <w:sdt>
        <w:sdtPr>
          <w:id w:val="396555224"/>
          <w:citation/>
        </w:sdtPr>
        <w:sdtEndPr/>
        <w:sdtContent>
          <w:r w:rsidR="00474758">
            <w:fldChar w:fldCharType="begin"/>
          </w:r>
          <w:r w:rsidR="00203AB9">
            <w:instrText xml:space="preserve">CITATION Off \l 2057 </w:instrText>
          </w:r>
          <w:r w:rsidR="00474758">
            <w:fldChar w:fldCharType="separate"/>
          </w:r>
          <w:r w:rsidR="00414CD2" w:rsidRPr="00414CD2">
            <w:rPr>
              <w:noProof/>
            </w:rPr>
            <w:t>[3]</w:t>
          </w:r>
          <w:r w:rsidR="00474758">
            <w:fldChar w:fldCharType="end"/>
          </w:r>
        </w:sdtContent>
      </w:sdt>
      <w:r w:rsidR="00474758">
        <w:t xml:space="preserve"> is heart disease, which can be preventable through exercise and a healthy diet.</w:t>
      </w:r>
    </w:p>
    <w:p w14:paraId="67FC242D" w14:textId="0B60DCF3"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id w:val="1165365415"/>
          <w:citation/>
        </w:sdtPr>
        <w:sdtEndPr/>
        <w:sdtContent>
          <w:r>
            <w:fldChar w:fldCharType="begin"/>
          </w:r>
          <w:r w:rsidR="00203AB9">
            <w:instrText xml:space="preserve">CITATION GOV \l 2057 </w:instrText>
          </w:r>
          <w:r>
            <w:fldChar w:fldCharType="separate"/>
          </w:r>
          <w:r w:rsidR="00414CD2" w:rsidRPr="00414CD2">
            <w:rPr>
              <w:noProof/>
            </w:rPr>
            <w:t>[4]</w:t>
          </w:r>
          <w: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67C1C0D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id w:val="-805932234"/>
          <w:citation/>
        </w:sdtPr>
        <w:sdtEndPr/>
        <w:sdtContent>
          <w:r w:rsidR="00DD1E46">
            <w:fldChar w:fldCharType="begin"/>
          </w:r>
          <w:r w:rsidR="00203AB9">
            <w:instrText xml:space="preserve">CITATION sta \l 2057 </w:instrText>
          </w:r>
          <w:r w:rsidR="00DD1E46">
            <w:fldChar w:fldCharType="separate"/>
          </w:r>
          <w:r w:rsidR="00414CD2">
            <w:rPr>
              <w:noProof/>
            </w:rPr>
            <w:t xml:space="preserve"> </w:t>
          </w:r>
          <w:r w:rsidR="00414CD2" w:rsidRPr="00414CD2">
            <w:rPr>
              <w:noProof/>
            </w:rPr>
            <w:t>[5]</w:t>
          </w:r>
          <w:r w:rsidR="00DD1E46">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0783954"/>
      <w:r>
        <w:lastRenderedPageBreak/>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1B98856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id w:val="-58328655"/>
          <w:citation/>
        </w:sdtPr>
        <w:sdtEndPr/>
        <w:sdtContent>
          <w:r w:rsidR="004614DA">
            <w:fldChar w:fldCharType="begin"/>
          </w:r>
          <w:r w:rsidR="004614DA">
            <w:instrText xml:space="preserve"> CITATION Phy21 \l 2057 </w:instrText>
          </w:r>
          <w:r w:rsidR="004614DA">
            <w:fldChar w:fldCharType="separate"/>
          </w:r>
          <w:r w:rsidR="00414CD2">
            <w:rPr>
              <w:noProof/>
            </w:rPr>
            <w:t xml:space="preserve"> </w:t>
          </w:r>
          <w:r w:rsidR="00414CD2" w:rsidRPr="00414CD2">
            <w:rPr>
              <w:noProof/>
            </w:rPr>
            <w:t>[6]</w:t>
          </w:r>
          <w:r w:rsidR="004614DA">
            <w:fldChar w:fldCharType="end"/>
          </w:r>
        </w:sdtContent>
      </w:sdt>
      <w:r w:rsidR="00203AB9">
        <w:t xml:space="preserve">, with Apple’s first iPhone also using accelerometer technology </w:t>
      </w:r>
      <w:sdt>
        <w:sdtPr>
          <w:id w:val="-1302227434"/>
          <w:citation/>
        </w:sdtPr>
        <w:sdtEndPr/>
        <w:sdtContent>
          <w:r w:rsidR="00203AB9">
            <w:fldChar w:fldCharType="begin"/>
          </w:r>
          <w:r w:rsidR="00203AB9">
            <w:instrText xml:space="preserve"> CITATION cne21 \l 2057 </w:instrText>
          </w:r>
          <w:r w:rsidR="00203AB9">
            <w:fldChar w:fldCharType="separate"/>
          </w:r>
          <w:r w:rsidR="00414CD2" w:rsidRPr="00414CD2">
            <w:rPr>
              <w:noProof/>
            </w:rPr>
            <w:t>[7]</w:t>
          </w:r>
          <w:r w:rsidR="00203AB9">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0783955"/>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64384" behindDoc="0" locked="0" layoutInCell="1" allowOverlap="1" wp14:anchorId="2C8AEAB1" wp14:editId="3BCA4B1E">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65476E48"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id w:val="-249127818"/>
          <w:citation/>
        </w:sdtPr>
        <w:sdtEndPr/>
        <w:sdtContent>
          <w:r w:rsidR="00EE5416">
            <w:fldChar w:fldCharType="begin"/>
          </w:r>
          <w:r w:rsidR="00EE5416">
            <w:instrText xml:space="preserve"> CITATION And21 \l 2057 </w:instrText>
          </w:r>
          <w:r w:rsidR="00EE5416">
            <w:fldChar w:fldCharType="separate"/>
          </w:r>
          <w:r w:rsidR="00414CD2">
            <w:rPr>
              <w:noProof/>
            </w:rPr>
            <w:t xml:space="preserve"> </w:t>
          </w:r>
          <w:r w:rsidR="00414CD2" w:rsidRPr="00414CD2">
            <w:rPr>
              <w:noProof/>
            </w:rPr>
            <w:t>[8]</w:t>
          </w:r>
          <w:r w:rsidR="00EE5416">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66432" behindDoc="0" locked="0" layoutInCell="1" allowOverlap="1" wp14:anchorId="44F8654F" wp14:editId="5AB08F45">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0783956"/>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70528" behindDoc="0" locked="0" layoutInCell="1" allowOverlap="1" wp14:anchorId="7A98F6A2" wp14:editId="42752DF2">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68480" behindDoc="0" locked="0" layoutInCell="1" allowOverlap="1" wp14:anchorId="2A8444B0" wp14:editId="24707BA0">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72576" behindDoc="0" locked="0" layoutInCell="1" allowOverlap="1" wp14:anchorId="1CCFC5E9" wp14:editId="0A437362">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67456" behindDoc="0" locked="0" layoutInCell="1" allowOverlap="1" wp14:anchorId="5FB4D1A8" wp14:editId="58AE2A4D">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43223DA4" w:rsidR="00754335" w:rsidRDefault="00754335" w:rsidP="00871C93">
      <w:r>
        <w:t>A gyroscope measures the rate of rotation around the three axes, often known as yaw, pitch</w:t>
      </w:r>
      <w:r w:rsidR="008C2AD2">
        <w:t>,</w:t>
      </w:r>
      <w:r>
        <w:t xml:space="preserve"> and roll.</w:t>
      </w:r>
      <w:sdt>
        <w:sdtPr>
          <w:id w:val="2103840796"/>
          <w:citation/>
        </w:sdtPr>
        <w:sdtEndPr/>
        <w:sdtContent>
          <w:r w:rsidR="00EE5416">
            <w:fldChar w:fldCharType="begin"/>
          </w:r>
          <w:r w:rsidR="00EE5416">
            <w:instrText xml:space="preserve"> CITATION And21 \l 2057 </w:instrText>
          </w:r>
          <w:r w:rsidR="00EE5416">
            <w:fldChar w:fldCharType="separate"/>
          </w:r>
          <w:r w:rsidR="00414CD2">
            <w:rPr>
              <w:noProof/>
            </w:rPr>
            <w:t xml:space="preserve"> </w:t>
          </w:r>
          <w:r w:rsidR="00414CD2" w:rsidRPr="00414CD2">
            <w:rPr>
              <w:noProof/>
            </w:rPr>
            <w:t>[8]</w:t>
          </w:r>
          <w:r w:rsidR="00EE5416">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id w:val="1314681996"/>
          <w:citation/>
        </w:sdtPr>
        <w:sdtEndPr/>
        <w:sdtContent>
          <w:r w:rsidR="005075EF">
            <w:fldChar w:fldCharType="begin"/>
          </w:r>
          <w:r w:rsidR="005075EF">
            <w:instrText xml:space="preserve"> CITATION ifi21 \l 2057 </w:instrText>
          </w:r>
          <w:r w:rsidR="005075EF">
            <w:fldChar w:fldCharType="separate"/>
          </w:r>
          <w:r w:rsidR="00414CD2">
            <w:rPr>
              <w:noProof/>
            </w:rPr>
            <w:t xml:space="preserve"> </w:t>
          </w:r>
          <w:r w:rsidR="00414CD2" w:rsidRPr="00414CD2">
            <w:rPr>
              <w:noProof/>
            </w:rPr>
            <w:t>[9]</w:t>
          </w:r>
          <w:r w:rsidR="005075EF">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id w:val="-1863977237"/>
          <w:citation/>
        </w:sdtPr>
        <w:sdtEndPr/>
        <w:sdtContent>
          <w:r w:rsidR="00EF636D">
            <w:fldChar w:fldCharType="begin"/>
          </w:r>
          <w:r w:rsidR="00EF636D">
            <w:instrText xml:space="preserve"> CITATION Giz21 \l 2057 </w:instrText>
          </w:r>
          <w:r w:rsidR="00EF636D">
            <w:fldChar w:fldCharType="separate"/>
          </w:r>
          <w:r w:rsidR="00414CD2" w:rsidRPr="00414CD2">
            <w:rPr>
              <w:noProof/>
            </w:rPr>
            <w:t>[10]</w:t>
          </w:r>
          <w:r w:rsidR="00EF636D">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0783957"/>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75648" behindDoc="0" locked="0" layoutInCell="1" allowOverlap="1" wp14:anchorId="326D6767" wp14:editId="2C99B28D">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73600" behindDoc="0" locked="0" layoutInCell="1" allowOverlap="1" wp14:anchorId="0640B156" wp14:editId="1F639840">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6DC96699"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id w:val="-1836901221"/>
          <w:citation/>
        </w:sdtPr>
        <w:sdtEndPr/>
        <w:sdtContent>
          <w:r>
            <w:fldChar w:fldCharType="begin"/>
          </w:r>
          <w:r>
            <w:instrText xml:space="preserve"> CITATION Bri21 \l 2057 </w:instrText>
          </w:r>
          <w:r>
            <w:fldChar w:fldCharType="separate"/>
          </w:r>
          <w:r w:rsidR="00414CD2" w:rsidRPr="00414CD2">
            <w:rPr>
              <w:noProof/>
            </w:rPr>
            <w:t>[11]</w:t>
          </w:r>
          <w:r>
            <w:fldChar w:fldCharType="end"/>
          </w:r>
        </w:sdtContent>
      </w:sdt>
    </w:p>
    <w:p w14:paraId="05A7E6FB" w14:textId="1ACCBDB5"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id w:val="1779838029"/>
          <w:citation/>
        </w:sdtPr>
        <w:sdtEndPr/>
        <w:sdtContent>
          <w:r>
            <w:fldChar w:fldCharType="begin"/>
          </w:r>
          <w:r>
            <w:instrText xml:space="preserve"> CITATION Giz21 \l 2057 </w:instrText>
          </w:r>
          <w:r>
            <w:fldChar w:fldCharType="separate"/>
          </w:r>
          <w:r w:rsidR="00414CD2">
            <w:rPr>
              <w:noProof/>
            </w:rPr>
            <w:t xml:space="preserve"> </w:t>
          </w:r>
          <w:r w:rsidR="00414CD2" w:rsidRPr="00414CD2">
            <w:rPr>
              <w:noProof/>
            </w:rPr>
            <w:t>[10]</w:t>
          </w:r>
          <w: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0783958"/>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79744" behindDoc="0" locked="0" layoutInCell="1" allowOverlap="1" wp14:anchorId="3AB3DC2A" wp14:editId="4AD49E99">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79744"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19B8EEDE" w:rsidR="00B74DFA" w:rsidRDefault="00B74DFA" w:rsidP="00154B9E">
      <w:r>
        <w:t xml:space="preserve">In tandem with the magnetometer, AGPS can be used to track the distance, </w:t>
      </w:r>
      <w:proofErr w:type="gramStart"/>
      <w:r>
        <w:t>location</w:t>
      </w:r>
      <w:proofErr w:type="gramEnd"/>
      <w:r>
        <w:t xml:space="preserve"> and route of an exercise.</w:t>
      </w:r>
    </w:p>
    <w:p w14:paraId="009DA7C7" w14:textId="4F7E4CA6" w:rsidR="00154B9E" w:rsidRDefault="00154B9E" w:rsidP="00154B9E"/>
    <w:p w14:paraId="3B4F6A26" w14:textId="70A81895" w:rsidR="00A12904" w:rsidRDefault="00A12904" w:rsidP="00154B9E"/>
    <w:p w14:paraId="7BC3F1BA" w14:textId="271D7877" w:rsidR="00A12904" w:rsidRDefault="00A12904" w:rsidP="00154B9E"/>
    <w:p w14:paraId="30A32581" w14:textId="7DE28925" w:rsidR="00A12904" w:rsidRDefault="00A12904"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0783959"/>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83840" behindDoc="0" locked="0" layoutInCell="1" allowOverlap="1" wp14:anchorId="23CD03FF" wp14:editId="59D53B22">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83840"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7B9FDA09"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414CD2" w:rsidRPr="00414CD2">
            <w:rPr>
              <w:noProof/>
            </w:rPr>
            <w:t>[12]</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0783960"/>
      <w:r>
        <w:t>Six</w:t>
      </w:r>
      <w:r w:rsidR="006D1A11">
        <w:t xml:space="preserve"> </w:t>
      </w:r>
      <w:r>
        <w:t>d</w:t>
      </w:r>
      <w:r w:rsidR="006D1A11">
        <w:t>egrees of freedom:</w:t>
      </w:r>
      <w:bookmarkEnd w:id="7"/>
    </w:p>
    <w:p w14:paraId="27DC3F17" w14:textId="3E7C85C7" w:rsidR="006D1A11" w:rsidRDefault="002426AB" w:rsidP="006D1A11">
      <w:r>
        <w:rPr>
          <w:noProof/>
        </w:rPr>
        <mc:AlternateContent>
          <mc:Choice Requires="wpg">
            <w:drawing>
              <wp:anchor distT="0" distB="0" distL="114300" distR="114300" simplePos="0" relativeHeight="251687936" behindDoc="0" locked="0" layoutInCell="1" allowOverlap="1" wp14:anchorId="713E90F0" wp14:editId="0C89911D">
                <wp:simplePos x="0" y="0"/>
                <wp:positionH relativeFrom="margin">
                  <wp:align>left</wp:align>
                </wp:positionH>
                <wp:positionV relativeFrom="paragraph">
                  <wp:posOffset>117475</wp:posOffset>
                </wp:positionV>
                <wp:extent cx="2514600" cy="3100705"/>
                <wp:effectExtent l="0" t="0" r="0" b="4445"/>
                <wp:wrapSquare wrapText="bothSides"/>
                <wp:docPr id="27" name="Group 27"/>
                <wp:cNvGraphicFramePr/>
                <a:graphic xmlns:a="http://schemas.openxmlformats.org/drawingml/2006/main">
                  <a:graphicData uri="http://schemas.microsoft.com/office/word/2010/wordprocessingGroup">
                    <wpg:wgp>
                      <wpg:cNvGrpSpPr/>
                      <wpg:grpSpPr>
                        <a:xfrm>
                          <a:off x="0" y="0"/>
                          <a:ext cx="2514600" cy="3100705"/>
                          <a:chOff x="0" y="0"/>
                          <a:chExt cx="2514600" cy="3100705"/>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652780"/>
                          </a:xfrm>
                          <a:prstGeom prst="rect">
                            <a:avLst/>
                          </a:prstGeom>
                          <a:solidFill>
                            <a:prstClr val="white"/>
                          </a:solidFill>
                          <a:ln>
                            <a:noFill/>
                          </a:ln>
                        </wps:spPr>
                        <wps:txbx>
                          <w:txbxContent>
                            <w:p w14:paraId="17E9DC44" w14:textId="0A2C5F0B" w:rsidR="002426AB" w:rsidRPr="005B5254" w:rsidRDefault="002426AB" w:rsidP="002426AB">
                              <w:pPr>
                                <w:pStyle w:val="Caption"/>
                                <w:rPr>
                                  <w:noProof/>
                                  <w:sz w:val="24"/>
                                  <w:szCs w:val="24"/>
                                </w:rPr>
                              </w:pPr>
                              <w:r>
                                <w:t xml:space="preserve">Figure </w:t>
                              </w:r>
                              <w:fldSimple w:instr=" SEQ Figure \* ARABIC ">
                                <w:r w:rsidR="00943919">
                                  <w:rPr>
                                    <w:noProof/>
                                  </w:rPr>
                                  <w:t>1</w:t>
                                </w:r>
                              </w:fldSimple>
                              <w:r>
                                <w:t xml:space="preserve"> </w:t>
                              </w: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44.15pt;z-index:251687936;mso-position-horizontal:left;mso-position-horizontal-relative:margin" coordsize="25146,31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6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0A2C5F0B" w:rsidR="002426AB" w:rsidRPr="005B5254" w:rsidRDefault="002426AB" w:rsidP="002426AB">
                        <w:pPr>
                          <w:pStyle w:val="Caption"/>
                          <w:rPr>
                            <w:noProof/>
                            <w:sz w:val="24"/>
                            <w:szCs w:val="24"/>
                          </w:rPr>
                        </w:pPr>
                        <w:r>
                          <w:t xml:space="preserve">Figure </w:t>
                        </w:r>
                        <w:fldSimple w:instr=" SEQ Figure \* ARABIC ">
                          <w:r w:rsidR="00943919">
                            <w:rPr>
                              <w:noProof/>
                            </w:rPr>
                            <w:t>1</w:t>
                          </w:r>
                        </w:fldSimple>
                        <w:r>
                          <w:t xml:space="preserve"> </w:t>
                        </w: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Content>
          <w:r w:rsidR="00224237">
            <w:fldChar w:fldCharType="begin"/>
          </w:r>
          <w:r w:rsidR="00224237">
            <w:instrText xml:space="preserve"> CITATION Tec211 \l 2057 </w:instrText>
          </w:r>
          <w:r w:rsidR="00224237">
            <w:fldChar w:fldCharType="separate"/>
          </w:r>
          <w:r w:rsidR="00414CD2" w:rsidRPr="00414CD2">
            <w:rPr>
              <w:noProof/>
            </w:rPr>
            <w:t>[13]</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19DBBA3F" w:rsidR="00B37BE7" w:rsidRDefault="00B37BE7" w:rsidP="008E72E5"/>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6D9716C" w14:textId="7EE0FD58" w:rsidR="00414CD2" w:rsidRDefault="00414CD2" w:rsidP="008E72E5"/>
    <w:p w14:paraId="18641341" w14:textId="524368DF" w:rsidR="00414CD2" w:rsidRDefault="00414CD2" w:rsidP="008E72E5"/>
    <w:p w14:paraId="7F1B1F0E" w14:textId="4E835971" w:rsidR="00414CD2" w:rsidRDefault="00414CD2" w:rsidP="008E72E5"/>
    <w:p w14:paraId="200B198C" w14:textId="64DFCD00" w:rsidR="00414CD2" w:rsidRDefault="00414CD2" w:rsidP="008E72E5"/>
    <w:p w14:paraId="78C85B3A" w14:textId="3960C54B" w:rsidR="00414CD2" w:rsidRDefault="00414CD2" w:rsidP="008E72E5"/>
    <w:p w14:paraId="507DA696" w14:textId="7F6CA83F" w:rsidR="00414CD2" w:rsidRDefault="00414CD2" w:rsidP="008E72E5"/>
    <w:p w14:paraId="067F7E56" w14:textId="641E700C" w:rsidR="00414CD2" w:rsidRDefault="00414CD2" w:rsidP="008E72E5"/>
    <w:p w14:paraId="7EBD6F25" w14:textId="445DE922" w:rsidR="00414CD2" w:rsidRDefault="00414CD2" w:rsidP="008E72E5"/>
    <w:p w14:paraId="61C59F95" w14:textId="7587F5FC" w:rsidR="00414CD2" w:rsidRDefault="00414CD2" w:rsidP="008E72E5"/>
    <w:p w14:paraId="7BF4C319" w14:textId="77ED8E57" w:rsidR="00414CD2" w:rsidRDefault="00414CD2" w:rsidP="008E72E5"/>
    <w:p w14:paraId="6F7A8DF9" w14:textId="4BA578BA" w:rsidR="00414CD2" w:rsidRDefault="00414CD2" w:rsidP="008E72E5"/>
    <w:p w14:paraId="2615475F" w14:textId="195FCC26" w:rsidR="00414CD2" w:rsidRDefault="00414CD2" w:rsidP="008E72E5"/>
    <w:p w14:paraId="0B278FF8" w14:textId="07CADF7C" w:rsidR="00414CD2" w:rsidRDefault="00414CD2" w:rsidP="008E72E5"/>
    <w:p w14:paraId="0CEC48FA" w14:textId="5FB869BF" w:rsidR="00414CD2" w:rsidRDefault="00414CD2" w:rsidP="008E72E5"/>
    <w:p w14:paraId="40BDB6CD" w14:textId="491ABE53" w:rsidR="00414CD2" w:rsidRDefault="00414CD2" w:rsidP="008E72E5"/>
    <w:p w14:paraId="2204468D" w14:textId="1913653E" w:rsidR="00414CD2" w:rsidRDefault="00414CD2"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8" w:name="_Toc80783961"/>
      <w:r>
        <w:lastRenderedPageBreak/>
        <w:t>Current Market and Applications</w:t>
      </w:r>
      <w:bookmarkEnd w:id="8"/>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92032" behindDoc="0" locked="0" layoutInCell="1" allowOverlap="1" wp14:anchorId="12092749" wp14:editId="6482086C">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39" type="#_x0000_t202" style="position:absolute;margin-left:0;margin-top:257.5pt;width:451.3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88960" behindDoc="0" locked="0" layoutInCell="1" allowOverlap="1" wp14:anchorId="6D5F0BBD" wp14:editId="504BB613">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94080" behindDoc="0" locked="0" layoutInCell="1" allowOverlap="1" wp14:anchorId="0F4AE23D" wp14:editId="01A7198A">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0" type="#_x0000_t202" style="position:absolute;margin-left:0;margin-top:379.8pt;width:451.3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6VaLwIAAGYEAAAOAAAAZHJzL2Uyb0RvYy54bWysVMFu2zAMvQ/YPwi6L05SpOu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89984" behindDoc="0" locked="0" layoutInCell="1" allowOverlap="1" wp14:anchorId="53B21FE8" wp14:editId="3FD1A2FC">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D27D834" w:rsidR="00097A2D" w:rsidRDefault="00097A2D" w:rsidP="008E72E5"/>
    <w:p w14:paraId="4C9DFFCF" w14:textId="4FFDC863" w:rsidR="00097A2D" w:rsidRDefault="00097A2D" w:rsidP="008E72E5"/>
    <w:p w14:paraId="55FD4F69" w14:textId="71DC59FD" w:rsidR="00604C10" w:rsidRDefault="00604C10" w:rsidP="008E72E5"/>
    <w:p w14:paraId="2D753FDD" w14:textId="42EEAB16" w:rsidR="00604C10" w:rsidRDefault="00604C10" w:rsidP="008E72E5"/>
    <w:p w14:paraId="59263A44" w14:textId="77777777" w:rsidR="00604C10" w:rsidRDefault="00604C10" w:rsidP="008E72E5"/>
    <w:p w14:paraId="098880E8" w14:textId="454303EE" w:rsidR="00097A2D" w:rsidRPr="00B851B5" w:rsidRDefault="005619A0" w:rsidP="008E72E5">
      <w:pPr>
        <w:pStyle w:val="Heading2"/>
      </w:pPr>
      <w:bookmarkStart w:id="9" w:name="_Toc80783962"/>
      <w:r>
        <w:lastRenderedPageBreak/>
        <w:t>Prototyping and Spiking</w:t>
      </w:r>
      <w:bookmarkEnd w:id="9"/>
    </w:p>
    <w:p w14:paraId="73EA69D1" w14:textId="7767870B" w:rsidR="00B851B5" w:rsidRDefault="00B851B5" w:rsidP="008E72E5"/>
    <w:p w14:paraId="7F26FAC5" w14:textId="17692E3C"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0" w:name="_Toc80783963"/>
      <w:r>
        <w:t>Android Development Spiking:</w:t>
      </w:r>
      <w:bookmarkEnd w:id="10"/>
    </w:p>
    <w:p w14:paraId="20067910" w14:textId="0591BA7A" w:rsidR="00D10D91" w:rsidRP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35B3484A" w14:textId="623EA683" w:rsidR="00D10D91" w:rsidRDefault="006658EA" w:rsidP="008E72E5">
      <w:r>
        <w:rPr>
          <w:noProof/>
        </w:rPr>
        <mc:AlternateContent>
          <mc:Choice Requires="wpg">
            <w:drawing>
              <wp:anchor distT="0" distB="0" distL="114300" distR="114300" simplePos="0" relativeHeight="251660288" behindDoc="0" locked="0" layoutInCell="1" allowOverlap="1" wp14:anchorId="1886DCC3" wp14:editId="0DFC9846">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5B4AB6F" id="Group 32" o:spid="_x0000_s1026" style="position:absolute;margin-left:0;margin-top:.55pt;width:484.8pt;height:287.8pt;z-index:251660288"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24"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25"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26"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27"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19244809"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5569838D" w:rsidR="002A3C50" w:rsidRDefault="002A3C50" w:rsidP="008E72E5"/>
    <w:p w14:paraId="2C1CDF18" w14:textId="77777777" w:rsidR="002A3C50" w:rsidRPr="00B851B5" w:rsidRDefault="002A3C50" w:rsidP="008E72E5"/>
    <w:p w14:paraId="75ACF865" w14:textId="79621F80" w:rsidR="00B851B5" w:rsidRDefault="00B851B5" w:rsidP="008E72E5">
      <w:r>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Default="001C7E99" w:rsidP="008E72E5">
      <w:pPr>
        <w:rPr>
          <w:rStyle w:val="Hyperlink"/>
        </w:rPr>
      </w:pPr>
      <w:hyperlink r:id="rId28" w:history="1">
        <w:r w:rsidR="003A1338" w:rsidRPr="003A1338">
          <w:rPr>
            <w:rStyle w:val="Hyperlink"/>
          </w:rPr>
          <w:t>https://www.youtube.com/watch?v=GZvSYJDk-us&amp;ab</w:t>
        </w:r>
        <w:r w:rsidR="003A1338" w:rsidRPr="003A1338">
          <w:rPr>
            <w:rStyle w:val="Hyperlink"/>
          </w:rPr>
          <w:t>_</w:t>
        </w:r>
        <w:r w:rsidR="003A1338" w:rsidRPr="003A1338">
          <w:rPr>
            <w:rStyle w:val="Hyperlink"/>
          </w:rPr>
          <w:t>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6976" behindDoc="0" locked="0" layoutInCell="1" allowOverlap="1" wp14:anchorId="02D2C5EC" wp14:editId="6DB5BBD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5952" behindDoc="0" locked="0" layoutInCell="1" allowOverlap="1" wp14:anchorId="77AA2E1B" wp14:editId="6FF3EB96">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01C37356" w14:textId="3E49B5ED" w:rsidR="00097A2D" w:rsidRDefault="00097A2D" w:rsidP="008E72E5"/>
    <w:p w14:paraId="3A4816B3" w14:textId="671079F1" w:rsidR="00097A2D" w:rsidRDefault="00097A2D" w:rsidP="008E72E5"/>
    <w:p w14:paraId="42330A18" w14:textId="4A8D50DF" w:rsidR="00097A2D" w:rsidRDefault="00097A2D" w:rsidP="008E72E5"/>
    <w:p w14:paraId="0079783F" w14:textId="3A5578AE" w:rsidR="00097A2D" w:rsidRDefault="00097A2D" w:rsidP="008E72E5"/>
    <w:p w14:paraId="4DC8EC3D" w14:textId="3D832649" w:rsidR="00097A2D" w:rsidRDefault="00097A2D" w:rsidP="008E72E5"/>
    <w:p w14:paraId="31E3CD5F" w14:textId="0204C553" w:rsidR="00097A2D" w:rsidRDefault="00097A2D" w:rsidP="008E72E5"/>
    <w:p w14:paraId="46AC5E64" w14:textId="3F462C6C" w:rsidR="00097A2D" w:rsidRDefault="00097A2D" w:rsidP="008E72E5"/>
    <w:p w14:paraId="79A98D05" w14:textId="7A4829FD" w:rsidR="00097A2D" w:rsidRDefault="00097A2D" w:rsidP="008E72E5"/>
    <w:p w14:paraId="5D04C652" w14:textId="52B1EB28" w:rsidR="00097A2D" w:rsidRDefault="00097A2D" w:rsidP="008E72E5"/>
    <w:p w14:paraId="7B42F2AB" w14:textId="5A59ED1D" w:rsidR="00097A2D" w:rsidRDefault="00097A2D" w:rsidP="008E72E5"/>
    <w:p w14:paraId="764F2191" w14:textId="54C7C0F2" w:rsidR="00097A2D" w:rsidRDefault="00097A2D" w:rsidP="008E72E5"/>
    <w:p w14:paraId="0E41D4C4" w14:textId="7B93CFFD" w:rsidR="00097A2D" w:rsidRDefault="00097A2D" w:rsidP="008E72E5"/>
    <w:p w14:paraId="2F408388" w14:textId="42556A95" w:rsidR="00097A2D" w:rsidRDefault="00097A2D" w:rsidP="008E72E5"/>
    <w:p w14:paraId="598E0BFC" w14:textId="1ED14AB6" w:rsidR="00097A2D" w:rsidRDefault="00097A2D" w:rsidP="008E72E5"/>
    <w:p w14:paraId="63F96D8E" w14:textId="77F1D612" w:rsidR="00097A2D" w:rsidRDefault="00097A2D" w:rsidP="008E72E5"/>
    <w:p w14:paraId="041F5B11" w14:textId="14CEAA18" w:rsidR="00097A2D" w:rsidRDefault="00097A2D" w:rsidP="008E72E5"/>
    <w:p w14:paraId="7CAE9921" w14:textId="1995D1D1" w:rsidR="00097A2D" w:rsidRDefault="00097A2D" w:rsidP="008E72E5"/>
    <w:p w14:paraId="09F29E32" w14:textId="3BAB8E6D" w:rsidR="00097A2D" w:rsidRDefault="00097A2D" w:rsidP="008E72E5"/>
    <w:p w14:paraId="3F83B028" w14:textId="3584840F" w:rsidR="00097A2D" w:rsidRDefault="00097A2D" w:rsidP="008E72E5"/>
    <w:p w14:paraId="2580C8DD" w14:textId="54D90681" w:rsidR="00097A2D" w:rsidRDefault="00097A2D" w:rsidP="008E72E5"/>
    <w:p w14:paraId="0AE9A258" w14:textId="4005C443" w:rsidR="00097A2D" w:rsidRDefault="00097A2D" w:rsidP="008E72E5"/>
    <w:p w14:paraId="38472451" w14:textId="1C49196F" w:rsidR="00097A2D" w:rsidRDefault="00097A2D" w:rsidP="008E72E5"/>
    <w:p w14:paraId="3B618147" w14:textId="5C854EBA" w:rsidR="00097A2D" w:rsidRDefault="00097A2D" w:rsidP="008E72E5"/>
    <w:p w14:paraId="4BA1D808" w14:textId="1AE97670" w:rsidR="00097A2D" w:rsidRDefault="00097A2D" w:rsidP="008E72E5"/>
    <w:p w14:paraId="09715DC3" w14:textId="794BF774" w:rsidR="00097A2D" w:rsidRDefault="00097A2D" w:rsidP="008E72E5"/>
    <w:p w14:paraId="33EF349A" w14:textId="7AC1D826" w:rsidR="00097A2D" w:rsidRDefault="00097A2D" w:rsidP="008E72E5"/>
    <w:p w14:paraId="798E32B2" w14:textId="5F3BD178" w:rsidR="00097A2D" w:rsidRDefault="00097A2D" w:rsidP="008E72E5"/>
    <w:p w14:paraId="14DFDDB6" w14:textId="6B493EEB" w:rsidR="00097A2D" w:rsidRDefault="00097A2D" w:rsidP="008E72E5"/>
    <w:p w14:paraId="73FFB93A" w14:textId="3471C9A7" w:rsidR="00097A2D" w:rsidRDefault="00097A2D" w:rsidP="008E72E5"/>
    <w:p w14:paraId="0C51CE95" w14:textId="396EE579" w:rsidR="00097A2D" w:rsidRDefault="00097A2D" w:rsidP="008E72E5"/>
    <w:p w14:paraId="6E662766" w14:textId="60026917" w:rsidR="00097A2D" w:rsidRDefault="00097A2D" w:rsidP="008E72E5"/>
    <w:p w14:paraId="57868D11" w14:textId="5FDEACBA" w:rsidR="00097A2D" w:rsidRDefault="00097A2D" w:rsidP="008E72E5"/>
    <w:p w14:paraId="7C953674" w14:textId="03570D03" w:rsidR="00097A2D" w:rsidRDefault="00097A2D" w:rsidP="008E72E5"/>
    <w:p w14:paraId="3D9ACBC9" w14:textId="7688B17D" w:rsidR="00097A2D" w:rsidRDefault="00097A2D" w:rsidP="008E72E5"/>
    <w:p w14:paraId="750DEF95" w14:textId="32AD2BFA" w:rsidR="00097A2D" w:rsidRDefault="00097A2D" w:rsidP="008E72E5"/>
    <w:p w14:paraId="387CF19C" w14:textId="2C4DB4B5" w:rsidR="00097A2D" w:rsidRDefault="00097A2D" w:rsidP="008E72E5"/>
    <w:p w14:paraId="3C1A3EB9" w14:textId="55E5172C" w:rsidR="00097A2D" w:rsidRDefault="00097A2D" w:rsidP="008E72E5"/>
    <w:p w14:paraId="50B6D643" w14:textId="1146BC08" w:rsidR="00097A2D" w:rsidRDefault="00097A2D" w:rsidP="008E72E5"/>
    <w:p w14:paraId="61A843C3" w14:textId="0F3C8D46" w:rsidR="00097A2D" w:rsidRDefault="00097A2D" w:rsidP="008E72E5"/>
    <w:p w14:paraId="21046C75" w14:textId="41C1768E" w:rsidR="00097A2D" w:rsidRDefault="00097A2D" w:rsidP="008E72E5"/>
    <w:p w14:paraId="35EE0C50" w14:textId="085B3407" w:rsidR="00097A2D" w:rsidRDefault="00097A2D" w:rsidP="008E72E5"/>
    <w:p w14:paraId="2DE7B7A7" w14:textId="2D7D439B" w:rsidR="00097A2D" w:rsidRDefault="00097A2D" w:rsidP="008E72E5"/>
    <w:p w14:paraId="39976527" w14:textId="00106CD4" w:rsidR="00097A2D" w:rsidRDefault="00097A2D" w:rsidP="008E72E5"/>
    <w:p w14:paraId="112BA476" w14:textId="5250F31F" w:rsidR="00097A2D" w:rsidRDefault="00097A2D" w:rsidP="008E72E5"/>
    <w:p w14:paraId="068BD2DC" w14:textId="3D250715" w:rsidR="00097A2D" w:rsidRDefault="00097A2D" w:rsidP="008E72E5"/>
    <w:p w14:paraId="508D7D34" w14:textId="5F092628" w:rsidR="00097A2D" w:rsidRDefault="00097A2D" w:rsidP="008E72E5"/>
    <w:p w14:paraId="7D09A671" w14:textId="76433C0D" w:rsidR="00097A2D" w:rsidRDefault="00097A2D" w:rsidP="008E72E5"/>
    <w:p w14:paraId="0C63BA6F" w14:textId="68F3E39A" w:rsidR="00097A2D" w:rsidRDefault="00097A2D" w:rsidP="008E72E5"/>
    <w:p w14:paraId="6F6F7C62" w14:textId="2303BBF5" w:rsidR="00097A2D" w:rsidRDefault="00097A2D" w:rsidP="008E72E5"/>
    <w:p w14:paraId="614E5F53" w14:textId="16ABCB45" w:rsidR="00097A2D" w:rsidRDefault="00097A2D" w:rsidP="008E72E5"/>
    <w:p w14:paraId="57A1E0EB" w14:textId="783E82D1" w:rsidR="00097A2D" w:rsidRDefault="00097A2D" w:rsidP="008E72E5"/>
    <w:p w14:paraId="112D77E7" w14:textId="185D82A8" w:rsidR="00097A2D" w:rsidRDefault="00097A2D" w:rsidP="008E72E5"/>
    <w:p w14:paraId="566A212D" w14:textId="40879364" w:rsidR="00097A2D" w:rsidRDefault="00097A2D" w:rsidP="008E72E5"/>
    <w:p w14:paraId="2C2E2737" w14:textId="254BFD91" w:rsidR="00097A2D" w:rsidRDefault="00097A2D" w:rsidP="008E72E5"/>
    <w:p w14:paraId="6F4B68FB" w14:textId="3B076610" w:rsidR="00732A13" w:rsidRDefault="00732A13" w:rsidP="008E72E5"/>
    <w:p w14:paraId="25E3377A" w14:textId="18D3F79F" w:rsidR="00732A13" w:rsidRDefault="00732A13" w:rsidP="008E72E5"/>
    <w:p w14:paraId="16CF605D" w14:textId="2CB07BD8" w:rsidR="00732A13" w:rsidRDefault="00732A13" w:rsidP="008E72E5"/>
    <w:p w14:paraId="2B84262F" w14:textId="07B997DE" w:rsidR="001D749A" w:rsidRDefault="001D749A" w:rsidP="008E72E5"/>
    <w:p w14:paraId="7603DB5D" w14:textId="0D037613" w:rsidR="001D749A" w:rsidRDefault="001D749A" w:rsidP="008E72E5"/>
    <w:p w14:paraId="58D570F8" w14:textId="77777777" w:rsidR="001D749A" w:rsidRDefault="001D749A" w:rsidP="008E72E5"/>
    <w:p w14:paraId="797A184C" w14:textId="77777777" w:rsidR="00097A2D" w:rsidRDefault="00097A2D" w:rsidP="008E72E5"/>
    <w:p w14:paraId="0148AA3B" w14:textId="5BB743EB" w:rsidR="00986EEA" w:rsidRDefault="00986EEA" w:rsidP="008E72E5"/>
    <w:bookmarkStart w:id="11" w:name="_Toc80783964"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1"/>
        </w:p>
        <w:sdt>
          <w:sdtPr>
            <w:id w:val="-573587230"/>
            <w:bibliography/>
          </w:sdtPr>
          <w:sdtEndPr/>
          <w:sdtContent>
            <w:p w14:paraId="1183614A" w14:textId="77777777" w:rsidR="00414CD2"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2"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414CD2" w14:paraId="0E08EF98" w14:textId="77777777">
                <w:trPr>
                  <w:divId w:val="1161700971"/>
                  <w:tblCellSpacing w:w="15" w:type="dxa"/>
                </w:trPr>
                <w:tc>
                  <w:tcPr>
                    <w:tcW w:w="50" w:type="pct"/>
                    <w:hideMark/>
                  </w:tcPr>
                  <w:p w14:paraId="5A594ECF" w14:textId="7813251A" w:rsidR="00414CD2" w:rsidRDefault="00414CD2">
                    <w:pPr>
                      <w:pStyle w:val="Bibliography"/>
                      <w:rPr>
                        <w:noProof/>
                      </w:rPr>
                    </w:pPr>
                    <w:r>
                      <w:rPr>
                        <w:noProof/>
                      </w:rPr>
                      <w:t xml:space="preserve">[1] </w:t>
                    </w:r>
                  </w:p>
                </w:tc>
                <w:tc>
                  <w:tcPr>
                    <w:tcW w:w="0" w:type="auto"/>
                    <w:hideMark/>
                  </w:tcPr>
                  <w:p w14:paraId="2F31369D" w14:textId="77777777" w:rsidR="00414CD2" w:rsidRDefault="00414CD2">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414CD2" w14:paraId="15494C9D" w14:textId="77777777">
                <w:trPr>
                  <w:divId w:val="1161700971"/>
                  <w:tblCellSpacing w:w="15" w:type="dxa"/>
                </w:trPr>
                <w:tc>
                  <w:tcPr>
                    <w:tcW w:w="50" w:type="pct"/>
                    <w:hideMark/>
                  </w:tcPr>
                  <w:p w14:paraId="07DC436F" w14:textId="77777777" w:rsidR="00414CD2" w:rsidRDefault="00414CD2">
                    <w:pPr>
                      <w:pStyle w:val="Bibliography"/>
                      <w:rPr>
                        <w:noProof/>
                      </w:rPr>
                    </w:pPr>
                    <w:r>
                      <w:rPr>
                        <w:noProof/>
                      </w:rPr>
                      <w:t xml:space="preserve">[2] </w:t>
                    </w:r>
                  </w:p>
                </w:tc>
                <w:tc>
                  <w:tcPr>
                    <w:tcW w:w="0" w:type="auto"/>
                    <w:hideMark/>
                  </w:tcPr>
                  <w:p w14:paraId="2813A90E" w14:textId="77777777" w:rsidR="00414CD2" w:rsidRDefault="00414CD2">
                    <w:pPr>
                      <w:pStyle w:val="Bibliography"/>
                      <w:rPr>
                        <w:noProof/>
                      </w:rPr>
                    </w:pPr>
                    <w:r>
                      <w:rPr>
                        <w:noProof/>
                      </w:rPr>
                      <w:t>CDC, “NCHS Data Brief, Number 359, December 2020,” [Online]. Available: https://www.cdc.gov/nchs/data/databriefs/db395-H.pdf. [Accessed 12 August 2021].</w:t>
                    </w:r>
                  </w:p>
                </w:tc>
              </w:tr>
              <w:tr w:rsidR="00414CD2" w14:paraId="2FA0CC9D" w14:textId="77777777">
                <w:trPr>
                  <w:divId w:val="1161700971"/>
                  <w:tblCellSpacing w:w="15" w:type="dxa"/>
                </w:trPr>
                <w:tc>
                  <w:tcPr>
                    <w:tcW w:w="50" w:type="pct"/>
                    <w:hideMark/>
                  </w:tcPr>
                  <w:p w14:paraId="380CE44C" w14:textId="77777777" w:rsidR="00414CD2" w:rsidRDefault="00414CD2">
                    <w:pPr>
                      <w:pStyle w:val="Bibliography"/>
                      <w:rPr>
                        <w:noProof/>
                      </w:rPr>
                    </w:pPr>
                    <w:r>
                      <w:rPr>
                        <w:noProof/>
                      </w:rPr>
                      <w:t xml:space="preserve">[3] </w:t>
                    </w:r>
                  </w:p>
                </w:tc>
                <w:tc>
                  <w:tcPr>
                    <w:tcW w:w="0" w:type="auto"/>
                    <w:hideMark/>
                  </w:tcPr>
                  <w:p w14:paraId="619F1977" w14:textId="77777777" w:rsidR="00414CD2" w:rsidRDefault="00414CD2">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414CD2" w14:paraId="4850D711" w14:textId="77777777">
                <w:trPr>
                  <w:divId w:val="1161700971"/>
                  <w:tblCellSpacing w:w="15" w:type="dxa"/>
                </w:trPr>
                <w:tc>
                  <w:tcPr>
                    <w:tcW w:w="50" w:type="pct"/>
                    <w:hideMark/>
                  </w:tcPr>
                  <w:p w14:paraId="46D66978" w14:textId="77777777" w:rsidR="00414CD2" w:rsidRDefault="00414CD2">
                    <w:pPr>
                      <w:pStyle w:val="Bibliography"/>
                      <w:rPr>
                        <w:noProof/>
                      </w:rPr>
                    </w:pPr>
                    <w:r>
                      <w:rPr>
                        <w:noProof/>
                      </w:rPr>
                      <w:t xml:space="preserve">[4] </w:t>
                    </w:r>
                  </w:p>
                </w:tc>
                <w:tc>
                  <w:tcPr>
                    <w:tcW w:w="0" w:type="auto"/>
                    <w:hideMark/>
                  </w:tcPr>
                  <w:p w14:paraId="2A98F08B" w14:textId="77777777" w:rsidR="00414CD2" w:rsidRDefault="00414CD2">
                    <w:pPr>
                      <w:pStyle w:val="Bibliography"/>
                      <w:rPr>
                        <w:noProof/>
                      </w:rPr>
                    </w:pPr>
                    <w:r>
                      <w:rPr>
                        <w:noProof/>
                      </w:rPr>
                      <w:t>GOV.UK, “Physical Activity,” [Online]. Available: https://www.ethnicity-facts-figures.service.gov.uk/health/diet-and-exercise/physical-activity/latest. [Accessed 30 July 2021].</w:t>
                    </w:r>
                  </w:p>
                </w:tc>
              </w:tr>
              <w:tr w:rsidR="00414CD2" w14:paraId="766C5F9C" w14:textId="77777777">
                <w:trPr>
                  <w:divId w:val="1161700971"/>
                  <w:tblCellSpacing w:w="15" w:type="dxa"/>
                </w:trPr>
                <w:tc>
                  <w:tcPr>
                    <w:tcW w:w="50" w:type="pct"/>
                    <w:hideMark/>
                  </w:tcPr>
                  <w:p w14:paraId="60578775" w14:textId="77777777" w:rsidR="00414CD2" w:rsidRDefault="00414CD2">
                    <w:pPr>
                      <w:pStyle w:val="Bibliography"/>
                      <w:rPr>
                        <w:noProof/>
                      </w:rPr>
                    </w:pPr>
                    <w:r>
                      <w:rPr>
                        <w:noProof/>
                      </w:rPr>
                      <w:t xml:space="preserve">[5] </w:t>
                    </w:r>
                  </w:p>
                </w:tc>
                <w:tc>
                  <w:tcPr>
                    <w:tcW w:w="0" w:type="auto"/>
                    <w:hideMark/>
                  </w:tcPr>
                  <w:p w14:paraId="18F47D01" w14:textId="77777777" w:rsidR="00414CD2" w:rsidRDefault="00414CD2">
                    <w:pPr>
                      <w:pStyle w:val="Bibliography"/>
                      <w:rPr>
                        <w:noProof/>
                      </w:rPr>
                    </w:pPr>
                    <w:r>
                      <w:rPr>
                        <w:noProof/>
                      </w:rPr>
                      <w:t>“staista,” [Online]. Available: https://www.statista.com/statistics/956297/ownership-of-smartphones-uk/. [Accessed 30 July 2021].</w:t>
                    </w:r>
                  </w:p>
                </w:tc>
              </w:tr>
              <w:tr w:rsidR="00414CD2" w14:paraId="58358F67" w14:textId="77777777">
                <w:trPr>
                  <w:divId w:val="1161700971"/>
                  <w:tblCellSpacing w:w="15" w:type="dxa"/>
                </w:trPr>
                <w:tc>
                  <w:tcPr>
                    <w:tcW w:w="50" w:type="pct"/>
                    <w:hideMark/>
                  </w:tcPr>
                  <w:p w14:paraId="369CD21E" w14:textId="77777777" w:rsidR="00414CD2" w:rsidRDefault="00414CD2">
                    <w:pPr>
                      <w:pStyle w:val="Bibliography"/>
                      <w:rPr>
                        <w:noProof/>
                      </w:rPr>
                    </w:pPr>
                    <w:r>
                      <w:rPr>
                        <w:noProof/>
                      </w:rPr>
                      <w:t xml:space="preserve">[6] </w:t>
                    </w:r>
                  </w:p>
                </w:tc>
                <w:tc>
                  <w:tcPr>
                    <w:tcW w:w="0" w:type="auto"/>
                    <w:hideMark/>
                  </w:tcPr>
                  <w:p w14:paraId="393598D9" w14:textId="77777777" w:rsidR="00414CD2" w:rsidRDefault="00414CD2">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414CD2" w14:paraId="6CC9294A" w14:textId="77777777">
                <w:trPr>
                  <w:divId w:val="1161700971"/>
                  <w:tblCellSpacing w:w="15" w:type="dxa"/>
                </w:trPr>
                <w:tc>
                  <w:tcPr>
                    <w:tcW w:w="50" w:type="pct"/>
                    <w:hideMark/>
                  </w:tcPr>
                  <w:p w14:paraId="19CB42B4" w14:textId="77777777" w:rsidR="00414CD2" w:rsidRDefault="00414CD2">
                    <w:pPr>
                      <w:pStyle w:val="Bibliography"/>
                      <w:rPr>
                        <w:noProof/>
                      </w:rPr>
                    </w:pPr>
                    <w:r>
                      <w:rPr>
                        <w:noProof/>
                      </w:rPr>
                      <w:t xml:space="preserve">[7] </w:t>
                    </w:r>
                  </w:p>
                </w:tc>
                <w:tc>
                  <w:tcPr>
                    <w:tcW w:w="0" w:type="auto"/>
                    <w:hideMark/>
                  </w:tcPr>
                  <w:p w14:paraId="25CAB687" w14:textId="77777777" w:rsidR="00414CD2" w:rsidRDefault="00414CD2">
                    <w:pPr>
                      <w:pStyle w:val="Bibliography"/>
                      <w:rPr>
                        <w:noProof/>
                      </w:rPr>
                    </w:pPr>
                    <w:r>
                      <w:rPr>
                        <w:noProof/>
                      </w:rPr>
                      <w:t>cnet, “Motion Sensing Comes To Mobile Phones,” [Online]. Available: https://www.cnet.com/tech/mobile/motion-sensing-comes-to-mobile-phones/. [Accessed 23 August 2021].</w:t>
                    </w:r>
                  </w:p>
                </w:tc>
              </w:tr>
              <w:tr w:rsidR="00414CD2" w14:paraId="07FF6FE1" w14:textId="77777777">
                <w:trPr>
                  <w:divId w:val="1161700971"/>
                  <w:tblCellSpacing w:w="15" w:type="dxa"/>
                </w:trPr>
                <w:tc>
                  <w:tcPr>
                    <w:tcW w:w="50" w:type="pct"/>
                    <w:hideMark/>
                  </w:tcPr>
                  <w:p w14:paraId="7C41EA53" w14:textId="77777777" w:rsidR="00414CD2" w:rsidRDefault="00414CD2">
                    <w:pPr>
                      <w:pStyle w:val="Bibliography"/>
                      <w:rPr>
                        <w:noProof/>
                      </w:rPr>
                    </w:pPr>
                    <w:r>
                      <w:rPr>
                        <w:noProof/>
                      </w:rPr>
                      <w:t xml:space="preserve">[8] </w:t>
                    </w:r>
                  </w:p>
                </w:tc>
                <w:tc>
                  <w:tcPr>
                    <w:tcW w:w="0" w:type="auto"/>
                    <w:hideMark/>
                  </w:tcPr>
                  <w:p w14:paraId="07C76878" w14:textId="77777777" w:rsidR="00414CD2" w:rsidRDefault="00414CD2">
                    <w:pPr>
                      <w:pStyle w:val="Bibliography"/>
                      <w:rPr>
                        <w:noProof/>
                      </w:rPr>
                    </w:pPr>
                    <w:r>
                      <w:rPr>
                        <w:noProof/>
                      </w:rPr>
                      <w:t>Android, “Sensor Types,” [Online]. Available: https://source.android.com/devices/sensors/sensor-types. [Accessed 24 August 2021].</w:t>
                    </w:r>
                  </w:p>
                </w:tc>
              </w:tr>
              <w:tr w:rsidR="00414CD2" w14:paraId="52688B8F" w14:textId="77777777">
                <w:trPr>
                  <w:divId w:val="1161700971"/>
                  <w:tblCellSpacing w:w="15" w:type="dxa"/>
                </w:trPr>
                <w:tc>
                  <w:tcPr>
                    <w:tcW w:w="50" w:type="pct"/>
                    <w:hideMark/>
                  </w:tcPr>
                  <w:p w14:paraId="6D73CBA0" w14:textId="77777777" w:rsidR="00414CD2" w:rsidRDefault="00414CD2">
                    <w:pPr>
                      <w:pStyle w:val="Bibliography"/>
                      <w:rPr>
                        <w:noProof/>
                      </w:rPr>
                    </w:pPr>
                    <w:r>
                      <w:rPr>
                        <w:noProof/>
                      </w:rPr>
                      <w:t xml:space="preserve">[9] </w:t>
                    </w:r>
                  </w:p>
                </w:tc>
                <w:tc>
                  <w:tcPr>
                    <w:tcW w:w="0" w:type="auto"/>
                    <w:hideMark/>
                  </w:tcPr>
                  <w:p w14:paraId="0E579E82" w14:textId="77777777" w:rsidR="00414CD2" w:rsidRDefault="00414CD2">
                    <w:pPr>
                      <w:pStyle w:val="Bibliography"/>
                      <w:rPr>
                        <w:noProof/>
                      </w:rPr>
                    </w:pPr>
                    <w:r>
                      <w:rPr>
                        <w:noProof/>
                      </w:rPr>
                      <w:t>ifixit, “iPhone 4 Gyroscope Teardown,” [Online]. Available: https://www.ifixit.com/Teardown/iPhone+4+Gyroscope+Teardown/3156. [Accessed 23 August 2021].</w:t>
                    </w:r>
                  </w:p>
                </w:tc>
              </w:tr>
              <w:tr w:rsidR="00414CD2" w14:paraId="14628A62" w14:textId="77777777">
                <w:trPr>
                  <w:divId w:val="1161700971"/>
                  <w:tblCellSpacing w:w="15" w:type="dxa"/>
                </w:trPr>
                <w:tc>
                  <w:tcPr>
                    <w:tcW w:w="50" w:type="pct"/>
                    <w:hideMark/>
                  </w:tcPr>
                  <w:p w14:paraId="0FBEDED8" w14:textId="77777777" w:rsidR="00414CD2" w:rsidRDefault="00414CD2">
                    <w:pPr>
                      <w:pStyle w:val="Bibliography"/>
                      <w:rPr>
                        <w:noProof/>
                      </w:rPr>
                    </w:pPr>
                    <w:r>
                      <w:rPr>
                        <w:noProof/>
                      </w:rPr>
                      <w:lastRenderedPageBreak/>
                      <w:t xml:space="preserve">[10] </w:t>
                    </w:r>
                  </w:p>
                </w:tc>
                <w:tc>
                  <w:tcPr>
                    <w:tcW w:w="0" w:type="auto"/>
                    <w:hideMark/>
                  </w:tcPr>
                  <w:p w14:paraId="2877BB8B" w14:textId="77777777" w:rsidR="00414CD2" w:rsidRDefault="00414CD2">
                    <w:pPr>
                      <w:pStyle w:val="Bibliography"/>
                      <w:rPr>
                        <w:noProof/>
                      </w:rPr>
                    </w:pPr>
                    <w:r>
                      <w:rPr>
                        <w:noProof/>
                      </w:rPr>
                      <w:t>Gizmodo, “All the sensors in your phone and how they work,” [Online]. Available: https://gizmodo.com/all-the-sensors-in-your-smartphone-and-how-they-work-1797121002. [Accessed 24 August 2021].</w:t>
                    </w:r>
                  </w:p>
                </w:tc>
              </w:tr>
              <w:tr w:rsidR="00414CD2" w14:paraId="3A7C3AFB" w14:textId="77777777">
                <w:trPr>
                  <w:divId w:val="1161700971"/>
                  <w:tblCellSpacing w:w="15" w:type="dxa"/>
                </w:trPr>
                <w:tc>
                  <w:tcPr>
                    <w:tcW w:w="50" w:type="pct"/>
                    <w:hideMark/>
                  </w:tcPr>
                  <w:p w14:paraId="23637EA3" w14:textId="77777777" w:rsidR="00414CD2" w:rsidRDefault="00414CD2">
                    <w:pPr>
                      <w:pStyle w:val="Bibliography"/>
                      <w:rPr>
                        <w:noProof/>
                      </w:rPr>
                    </w:pPr>
                    <w:r>
                      <w:rPr>
                        <w:noProof/>
                      </w:rPr>
                      <w:t xml:space="preserve">[11] </w:t>
                    </w:r>
                  </w:p>
                </w:tc>
                <w:tc>
                  <w:tcPr>
                    <w:tcW w:w="0" w:type="auto"/>
                    <w:hideMark/>
                  </w:tcPr>
                  <w:p w14:paraId="3AFDED0F" w14:textId="77777777" w:rsidR="00414CD2" w:rsidRDefault="00414CD2">
                    <w:pPr>
                      <w:pStyle w:val="Bibliography"/>
                      <w:rPr>
                        <w:noProof/>
                      </w:rPr>
                    </w:pPr>
                    <w:r>
                      <w:rPr>
                        <w:noProof/>
                      </w:rPr>
                      <w:t>Britanica, “Magnetometer,” [Online]. Available: https://www.britannica.com/technology/magnetometer. [Accessed 24 August 2021].</w:t>
                    </w:r>
                  </w:p>
                </w:tc>
              </w:tr>
              <w:tr w:rsidR="00414CD2" w14:paraId="6B765E90" w14:textId="77777777">
                <w:trPr>
                  <w:divId w:val="1161700971"/>
                  <w:tblCellSpacing w:w="15" w:type="dxa"/>
                </w:trPr>
                <w:tc>
                  <w:tcPr>
                    <w:tcW w:w="50" w:type="pct"/>
                    <w:hideMark/>
                  </w:tcPr>
                  <w:p w14:paraId="4AEF838D" w14:textId="77777777" w:rsidR="00414CD2" w:rsidRDefault="00414CD2">
                    <w:pPr>
                      <w:pStyle w:val="Bibliography"/>
                      <w:rPr>
                        <w:noProof/>
                      </w:rPr>
                    </w:pPr>
                    <w:r>
                      <w:rPr>
                        <w:noProof/>
                      </w:rPr>
                      <w:t xml:space="preserve">[12] </w:t>
                    </w:r>
                  </w:p>
                </w:tc>
                <w:tc>
                  <w:tcPr>
                    <w:tcW w:w="0" w:type="auto"/>
                    <w:hideMark/>
                  </w:tcPr>
                  <w:p w14:paraId="6196A64A" w14:textId="77777777" w:rsidR="00414CD2" w:rsidRDefault="00414CD2">
                    <w:pPr>
                      <w:pStyle w:val="Bibliography"/>
                      <w:rPr>
                        <w:noProof/>
                      </w:rPr>
                    </w:pPr>
                    <w:r>
                      <w:rPr>
                        <w:noProof/>
                      </w:rPr>
                      <w:t>Techspot, “Know Your Smartphone: A Guide To Camera Hardware,” [Online]. Available: https://www.techspot.com/guides/850-smartphone-camera-hardware/. [Accessed 24 August 2021].</w:t>
                    </w:r>
                  </w:p>
                </w:tc>
              </w:tr>
              <w:tr w:rsidR="00414CD2" w14:paraId="28AC0343" w14:textId="77777777">
                <w:trPr>
                  <w:divId w:val="1161700971"/>
                  <w:tblCellSpacing w:w="15" w:type="dxa"/>
                </w:trPr>
                <w:tc>
                  <w:tcPr>
                    <w:tcW w:w="50" w:type="pct"/>
                    <w:hideMark/>
                  </w:tcPr>
                  <w:p w14:paraId="3716B9EB" w14:textId="77777777" w:rsidR="00414CD2" w:rsidRDefault="00414CD2">
                    <w:pPr>
                      <w:pStyle w:val="Bibliography"/>
                      <w:rPr>
                        <w:noProof/>
                      </w:rPr>
                    </w:pPr>
                    <w:r>
                      <w:rPr>
                        <w:noProof/>
                      </w:rPr>
                      <w:t xml:space="preserve">[13] </w:t>
                    </w:r>
                  </w:p>
                </w:tc>
                <w:tc>
                  <w:tcPr>
                    <w:tcW w:w="0" w:type="auto"/>
                    <w:hideMark/>
                  </w:tcPr>
                  <w:p w14:paraId="7DE72CBB" w14:textId="77777777" w:rsidR="00414CD2" w:rsidRDefault="00414CD2">
                    <w:pPr>
                      <w:pStyle w:val="Bibliography"/>
                      <w:rPr>
                        <w:noProof/>
                      </w:rPr>
                    </w:pPr>
                    <w:r>
                      <w:rPr>
                        <w:noProof/>
                      </w:rPr>
                      <w:t>Techopedia, “Six Degrees of Freedom,” [Online]. Available: https://www.techopedia.com/definition/12702/six-degrees-of-freedom-6dof. [Accessed 25 August 2021].</w:t>
                    </w:r>
                  </w:p>
                </w:tc>
              </w:tr>
            </w:tbl>
            <w:p w14:paraId="6A05E898" w14:textId="77777777" w:rsidR="00414CD2" w:rsidRDefault="00414CD2">
              <w:pPr>
                <w:divId w:val="1161700971"/>
                <w:rPr>
                  <w:rFonts w:eastAsia="Times New Roman"/>
                  <w:noProof/>
                </w:rPr>
              </w:pPr>
            </w:p>
            <w:bookmarkEnd w:id="12"/>
            <w:p w14:paraId="3F674435" w14:textId="71A46AA6" w:rsidR="00986EEA" w:rsidRPr="00A07CB3" w:rsidRDefault="004E2C84" w:rsidP="008E72E5">
              <w:pPr>
                <w:rPr>
                  <w:noProof/>
                </w:rPr>
              </w:pPr>
              <w:r>
                <w:rPr>
                  <w:noProof/>
                </w:rPr>
                <w:fldChar w:fldCharType="end"/>
              </w:r>
            </w:p>
          </w:sdtContent>
        </w:sdt>
      </w:sdtContent>
    </w:sdt>
    <w:sectPr w:rsidR="00986EEA" w:rsidRPr="00A07CB3" w:rsidSect="00030AB7">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EB995" w14:textId="77777777" w:rsidR="001C7E99" w:rsidRDefault="001C7E99" w:rsidP="008E72E5">
      <w:r>
        <w:separator/>
      </w:r>
    </w:p>
    <w:p w14:paraId="085274F4" w14:textId="77777777" w:rsidR="001C7E99" w:rsidRDefault="001C7E99" w:rsidP="008E72E5"/>
  </w:endnote>
  <w:endnote w:type="continuationSeparator" w:id="0">
    <w:p w14:paraId="42A09F5A" w14:textId="77777777" w:rsidR="001C7E99" w:rsidRDefault="001C7E99" w:rsidP="008E72E5">
      <w:r>
        <w:continuationSeparator/>
      </w:r>
    </w:p>
    <w:p w14:paraId="270E1B1C" w14:textId="77777777" w:rsidR="001C7E99" w:rsidRDefault="001C7E99"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98F50" w14:textId="77777777" w:rsidR="001C7E99" w:rsidRDefault="001C7E99" w:rsidP="008E72E5">
      <w:r>
        <w:separator/>
      </w:r>
    </w:p>
    <w:p w14:paraId="674BF4C2" w14:textId="77777777" w:rsidR="001C7E99" w:rsidRDefault="001C7E99" w:rsidP="008E72E5"/>
  </w:footnote>
  <w:footnote w:type="continuationSeparator" w:id="0">
    <w:p w14:paraId="70161793" w14:textId="77777777" w:rsidR="001C7E99" w:rsidRDefault="001C7E99" w:rsidP="008E72E5">
      <w:r>
        <w:continuationSeparator/>
      </w:r>
    </w:p>
    <w:p w14:paraId="1A9342FD" w14:textId="77777777" w:rsidR="001C7E99" w:rsidRDefault="001C7E99"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1C7E99"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1C7E99"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1C7E99"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qQUARlADPSwAAAA="/>
  </w:docVars>
  <w:rsids>
    <w:rsidRoot w:val="00C11348"/>
    <w:rsid w:val="00013A89"/>
    <w:rsid w:val="00021B41"/>
    <w:rsid w:val="00021FAE"/>
    <w:rsid w:val="00025145"/>
    <w:rsid w:val="00030AB7"/>
    <w:rsid w:val="00032579"/>
    <w:rsid w:val="00075845"/>
    <w:rsid w:val="000862AD"/>
    <w:rsid w:val="00095157"/>
    <w:rsid w:val="0009572C"/>
    <w:rsid w:val="00097A2D"/>
    <w:rsid w:val="000F17E2"/>
    <w:rsid w:val="001132AB"/>
    <w:rsid w:val="001233DF"/>
    <w:rsid w:val="00150E8E"/>
    <w:rsid w:val="00154B9E"/>
    <w:rsid w:val="00165ECB"/>
    <w:rsid w:val="001C2404"/>
    <w:rsid w:val="001C488A"/>
    <w:rsid w:val="001C7E99"/>
    <w:rsid w:val="001D749A"/>
    <w:rsid w:val="001F4BC1"/>
    <w:rsid w:val="002000BF"/>
    <w:rsid w:val="00203AB9"/>
    <w:rsid w:val="00204982"/>
    <w:rsid w:val="002218D1"/>
    <w:rsid w:val="00224237"/>
    <w:rsid w:val="002357B2"/>
    <w:rsid w:val="002426AB"/>
    <w:rsid w:val="002457C8"/>
    <w:rsid w:val="00255183"/>
    <w:rsid w:val="0027789A"/>
    <w:rsid w:val="002A0C4B"/>
    <w:rsid w:val="002A3C50"/>
    <w:rsid w:val="002A5833"/>
    <w:rsid w:val="002B4755"/>
    <w:rsid w:val="002C3FBA"/>
    <w:rsid w:val="002D2EF6"/>
    <w:rsid w:val="002D720D"/>
    <w:rsid w:val="002F0CE2"/>
    <w:rsid w:val="003030AF"/>
    <w:rsid w:val="003073C4"/>
    <w:rsid w:val="0033160B"/>
    <w:rsid w:val="00340F26"/>
    <w:rsid w:val="00395F74"/>
    <w:rsid w:val="003A1338"/>
    <w:rsid w:val="003C1DFF"/>
    <w:rsid w:val="003D70F5"/>
    <w:rsid w:val="003E7451"/>
    <w:rsid w:val="00400C17"/>
    <w:rsid w:val="004103E9"/>
    <w:rsid w:val="00414797"/>
    <w:rsid w:val="00414CD2"/>
    <w:rsid w:val="00431371"/>
    <w:rsid w:val="00440533"/>
    <w:rsid w:val="00453102"/>
    <w:rsid w:val="004614DA"/>
    <w:rsid w:val="00474758"/>
    <w:rsid w:val="00485330"/>
    <w:rsid w:val="004970FA"/>
    <w:rsid w:val="004A080A"/>
    <w:rsid w:val="004B6843"/>
    <w:rsid w:val="004E2B10"/>
    <w:rsid w:val="004E2C84"/>
    <w:rsid w:val="005075EF"/>
    <w:rsid w:val="00510559"/>
    <w:rsid w:val="005274F8"/>
    <w:rsid w:val="005402C6"/>
    <w:rsid w:val="005448BF"/>
    <w:rsid w:val="00547508"/>
    <w:rsid w:val="00553109"/>
    <w:rsid w:val="005570A6"/>
    <w:rsid w:val="005619A0"/>
    <w:rsid w:val="005702CC"/>
    <w:rsid w:val="00590BFF"/>
    <w:rsid w:val="005A6688"/>
    <w:rsid w:val="005B116B"/>
    <w:rsid w:val="005C5C38"/>
    <w:rsid w:val="00604C10"/>
    <w:rsid w:val="00616EF1"/>
    <w:rsid w:val="0064320F"/>
    <w:rsid w:val="00656358"/>
    <w:rsid w:val="006658EA"/>
    <w:rsid w:val="00676595"/>
    <w:rsid w:val="006A49A0"/>
    <w:rsid w:val="006C54FB"/>
    <w:rsid w:val="006D1A11"/>
    <w:rsid w:val="007057BC"/>
    <w:rsid w:val="0070761C"/>
    <w:rsid w:val="00732A13"/>
    <w:rsid w:val="00742185"/>
    <w:rsid w:val="00752ED2"/>
    <w:rsid w:val="00754335"/>
    <w:rsid w:val="007637B3"/>
    <w:rsid w:val="00774F32"/>
    <w:rsid w:val="007902E5"/>
    <w:rsid w:val="007924B8"/>
    <w:rsid w:val="007A4471"/>
    <w:rsid w:val="007A671E"/>
    <w:rsid w:val="007C4E02"/>
    <w:rsid w:val="007C5190"/>
    <w:rsid w:val="007C753E"/>
    <w:rsid w:val="008347FB"/>
    <w:rsid w:val="00837F6F"/>
    <w:rsid w:val="00871C93"/>
    <w:rsid w:val="00891044"/>
    <w:rsid w:val="00895FE0"/>
    <w:rsid w:val="008A774E"/>
    <w:rsid w:val="008C2AD2"/>
    <w:rsid w:val="008D17B8"/>
    <w:rsid w:val="008E2F37"/>
    <w:rsid w:val="008E5263"/>
    <w:rsid w:val="008E72E5"/>
    <w:rsid w:val="00921BE1"/>
    <w:rsid w:val="00937DB7"/>
    <w:rsid w:val="00943919"/>
    <w:rsid w:val="00953CDF"/>
    <w:rsid w:val="00963D58"/>
    <w:rsid w:val="00972CA0"/>
    <w:rsid w:val="0098408B"/>
    <w:rsid w:val="00986EEA"/>
    <w:rsid w:val="009A20C4"/>
    <w:rsid w:val="009E2C61"/>
    <w:rsid w:val="009E50CB"/>
    <w:rsid w:val="00A00629"/>
    <w:rsid w:val="00A01595"/>
    <w:rsid w:val="00A048E9"/>
    <w:rsid w:val="00A07CB3"/>
    <w:rsid w:val="00A12904"/>
    <w:rsid w:val="00A47DCB"/>
    <w:rsid w:val="00A526CE"/>
    <w:rsid w:val="00A56FE2"/>
    <w:rsid w:val="00A70722"/>
    <w:rsid w:val="00A712D3"/>
    <w:rsid w:val="00A8548D"/>
    <w:rsid w:val="00A95B0D"/>
    <w:rsid w:val="00A95C91"/>
    <w:rsid w:val="00AB7300"/>
    <w:rsid w:val="00AC18EA"/>
    <w:rsid w:val="00AE04A6"/>
    <w:rsid w:val="00AE569B"/>
    <w:rsid w:val="00AF50A1"/>
    <w:rsid w:val="00B117AC"/>
    <w:rsid w:val="00B2471F"/>
    <w:rsid w:val="00B37BE7"/>
    <w:rsid w:val="00B50487"/>
    <w:rsid w:val="00B74DFA"/>
    <w:rsid w:val="00B851B5"/>
    <w:rsid w:val="00BB6830"/>
    <w:rsid w:val="00BE051A"/>
    <w:rsid w:val="00BE3237"/>
    <w:rsid w:val="00BF361E"/>
    <w:rsid w:val="00C009D0"/>
    <w:rsid w:val="00C1073B"/>
    <w:rsid w:val="00C11348"/>
    <w:rsid w:val="00C266CB"/>
    <w:rsid w:val="00C26AB9"/>
    <w:rsid w:val="00C32BC6"/>
    <w:rsid w:val="00C44FA3"/>
    <w:rsid w:val="00C66F63"/>
    <w:rsid w:val="00CA720D"/>
    <w:rsid w:val="00CB0757"/>
    <w:rsid w:val="00CB2444"/>
    <w:rsid w:val="00CC3269"/>
    <w:rsid w:val="00D10D91"/>
    <w:rsid w:val="00D36CB9"/>
    <w:rsid w:val="00D47E49"/>
    <w:rsid w:val="00D96C2B"/>
    <w:rsid w:val="00DA0EBE"/>
    <w:rsid w:val="00DA2665"/>
    <w:rsid w:val="00DB0736"/>
    <w:rsid w:val="00DD1E46"/>
    <w:rsid w:val="00DD230E"/>
    <w:rsid w:val="00DD2E0F"/>
    <w:rsid w:val="00DD4C3A"/>
    <w:rsid w:val="00E104C7"/>
    <w:rsid w:val="00E36338"/>
    <w:rsid w:val="00E608A0"/>
    <w:rsid w:val="00E75F28"/>
    <w:rsid w:val="00E80747"/>
    <w:rsid w:val="00EA1E59"/>
    <w:rsid w:val="00ED044F"/>
    <w:rsid w:val="00EE278B"/>
    <w:rsid w:val="00EE5416"/>
    <w:rsid w:val="00EF636D"/>
    <w:rsid w:val="00EF6787"/>
    <w:rsid w:val="00F33FBF"/>
    <w:rsid w:val="00F632B7"/>
    <w:rsid w:val="00F647AE"/>
    <w:rsid w:val="00F7060C"/>
    <w:rsid w:val="00F74343"/>
    <w:rsid w:val="00F82301"/>
    <w:rsid w:val="00F853F5"/>
    <w:rsid w:val="00F973DA"/>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hyperlink" Target="https://www.youtube.com/watch?v=GZvSYJDk-us&amp;ab_channel=freeCodeCamp.org" TargetMode="External"/><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header" Target="header3.xml"/><Relationship Id="rId8" Type="http://schemas.openxmlformats.org/officeDocument/2006/relationships/image" Target="media/image1.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3.jpeg"/></Relationships>
</file>

<file path=word/_rels/header2.xml.rels><?xml version="1.0" encoding="UTF-8" standalone="yes"?>
<Relationships xmlns="http://schemas.openxmlformats.org/package/2006/relationships"><Relationship Id="rId1" Type="http://schemas.openxmlformats.org/officeDocument/2006/relationships/image" Target="media/image23.jpeg"/></Relationships>
</file>

<file path=word/_rels/header3.xml.rels><?xml version="1.0" encoding="UTF-8" standalone="yes"?>
<Relationships xmlns="http://schemas.openxmlformats.org/package/2006/relationships"><Relationship Id="rId1"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7</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3</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4</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5</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2</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6</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9</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8</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1</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10</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2</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3</b:RefOrder>
  </b:Source>
</b:Sources>
</file>

<file path=customXml/itemProps1.xml><?xml version="1.0" encoding="utf-8"?>
<ds:datastoreItem xmlns:ds="http://schemas.openxmlformats.org/officeDocument/2006/customXml" ds:itemID="{BEF8FD09-DB52-47B3-AFD0-8860C7460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6</TotalTime>
  <Pages>16</Pages>
  <Words>2813</Words>
  <Characters>13925</Characters>
  <Application>Microsoft Office Word</Application>
  <DocSecurity>0</DocSecurity>
  <Lines>20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70</cp:revision>
  <dcterms:created xsi:type="dcterms:W3CDTF">2021-07-23T10:02:00Z</dcterms:created>
  <dcterms:modified xsi:type="dcterms:W3CDTF">2021-08-25T10:43:00Z</dcterms:modified>
</cp:coreProperties>
</file>